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1"/>
        <w:tblpPr w:leftFromText="180" w:rightFromText="180" w:vertAnchor="text" w:horzAnchor="page" w:tblpX="1130" w:tblpY="1403"/>
        <w:tblW w:w="147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1463"/>
        <w:gridCol w:w="1651"/>
        <w:gridCol w:w="2693"/>
        <w:gridCol w:w="3402"/>
        <w:gridCol w:w="3544"/>
        <w:gridCol w:w="1985"/>
      </w:tblGrid>
      <w:tr w:rsidR="00DC0F5E" w:rsidRPr="009851FE" w:rsidTr="00DC0F5E">
        <w:trPr>
          <w:cantSplit/>
          <w:tblHeader/>
        </w:trPr>
        <w:tc>
          <w:tcPr>
            <w:tcW w:w="1463" w:type="dxa"/>
            <w:shd w:val="clear" w:color="auto" w:fill="D9D9D9"/>
          </w:tcPr>
          <w:p w:rsidR="003241B9" w:rsidRPr="009851FE" w:rsidRDefault="003241B9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Venue</w:t>
            </w:r>
          </w:p>
        </w:tc>
        <w:tc>
          <w:tcPr>
            <w:tcW w:w="1651" w:type="dxa"/>
            <w:shd w:val="clear" w:color="auto" w:fill="D9D9D9"/>
          </w:tcPr>
          <w:p w:rsidR="003241B9" w:rsidRPr="009851FE" w:rsidRDefault="00687565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  <w:pict>
                <v:roundrect id="Rectangle: Rounded Corners 1" o:spid="_x0000_s1026" style="position:absolute;left:0;text-align:left;margin-left:7.95pt;margin-top:-71.95pt;width:580pt;height:59.2pt;z-index:25165824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" fillcolor="#d6e3bc [1302]" strokecolor="#0a121c [484]" strokeweight="2pt">
                  <v:textbox>
                    <w:txbxContent>
                      <w:p w:rsidR="003241B9" w:rsidRPr="003241B9" w:rsidRDefault="003241B9" w:rsidP="003241B9">
                        <w:pPr>
                          <w:keepNext/>
                          <w:keepLines/>
                          <w:jc w:val="center"/>
                          <w:rPr>
                            <w:rFonts w:ascii="Times New Roman" w:eastAsia="Algerian" w:hAnsi="Times New Roman" w:cs="Times New Roman"/>
                            <w:b/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3241B9">
                          <w:rPr>
                            <w:rFonts w:ascii="Times New Roman" w:eastAsia="Algerian" w:hAnsi="Times New Roman" w:cs="Times New Roman"/>
                            <w:b/>
                            <w:color w:val="000000" w:themeColor="text1"/>
                            <w:sz w:val="24"/>
                            <w:szCs w:val="24"/>
                          </w:rPr>
                          <w:t>BASELIOS MATHEWS II COLLEGE OF ENGINEERING</w:t>
                        </w:r>
                      </w:p>
                      <w:p w:rsidR="003241B9" w:rsidRPr="003241B9" w:rsidRDefault="003241B9" w:rsidP="003241B9">
                        <w:pPr>
                          <w:keepNext/>
                          <w:keepLines/>
                          <w:jc w:val="center"/>
                          <w:rPr>
                            <w:rFonts w:ascii="Times New Roman" w:eastAsia="Algerian" w:hAnsi="Times New Roman" w:cs="Times New Roman"/>
                            <w:b/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3241B9">
                          <w:rPr>
                            <w:rFonts w:ascii="Times New Roman" w:eastAsia="Algerian" w:hAnsi="Times New Roman" w:cs="Times New Roman"/>
                            <w:b/>
                            <w:color w:val="000000" w:themeColor="text1"/>
                            <w:sz w:val="24"/>
                            <w:szCs w:val="24"/>
                          </w:rPr>
                          <w:t>ICCPCT-2025</w:t>
                        </w:r>
                      </w:p>
                      <w:p w:rsidR="003241B9" w:rsidRPr="003241B9" w:rsidRDefault="003241B9" w:rsidP="003241B9">
                        <w:pPr>
                          <w:keepNext/>
                          <w:keepLines/>
                          <w:jc w:val="center"/>
                          <w:rPr>
                            <w:rFonts w:ascii="Times New Roman" w:eastAsia="Algerian" w:hAnsi="Times New Roman" w:cs="Times New Roman"/>
                            <w:b/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3241B9">
                          <w:rPr>
                            <w:rFonts w:ascii="Times New Roman" w:eastAsia="Algerian" w:hAnsi="Times New Roman" w:cs="Times New Roman"/>
                            <w:b/>
                            <w:color w:val="000000" w:themeColor="text1"/>
                            <w:sz w:val="24"/>
                            <w:szCs w:val="24"/>
                          </w:rPr>
                          <w:t>Technical Venue Details- 07/08/2025</w:t>
                        </w:r>
                      </w:p>
                      <w:p w:rsidR="003241B9" w:rsidRDefault="003241B9" w:rsidP="003241B9">
                        <w:pPr>
                          <w:jc w:val="center"/>
                        </w:pPr>
                      </w:p>
                    </w:txbxContent>
                  </v:textbox>
                </v:roundrect>
              </w:pict>
            </w:r>
            <w:r w:rsidR="003241B9" w:rsidRPr="009851F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ession Title</w:t>
            </w:r>
          </w:p>
        </w:tc>
        <w:tc>
          <w:tcPr>
            <w:tcW w:w="2693" w:type="dxa"/>
            <w:shd w:val="clear" w:color="auto" w:fill="D9D9D9"/>
          </w:tcPr>
          <w:p w:rsidR="003241B9" w:rsidRPr="009851FE" w:rsidRDefault="003241B9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MT Paper ID</w:t>
            </w:r>
          </w:p>
        </w:tc>
        <w:tc>
          <w:tcPr>
            <w:tcW w:w="3402" w:type="dxa"/>
            <w:shd w:val="clear" w:color="auto" w:fill="D9D9D9"/>
          </w:tcPr>
          <w:p w:rsidR="003241B9" w:rsidRPr="009851FE" w:rsidRDefault="003241B9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hairperson</w:t>
            </w:r>
          </w:p>
        </w:tc>
        <w:tc>
          <w:tcPr>
            <w:tcW w:w="3544" w:type="dxa"/>
            <w:shd w:val="clear" w:color="auto" w:fill="D9D9D9"/>
          </w:tcPr>
          <w:p w:rsidR="003241B9" w:rsidRPr="009851FE" w:rsidRDefault="003241B9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taff In charge</w:t>
            </w:r>
          </w:p>
        </w:tc>
        <w:tc>
          <w:tcPr>
            <w:tcW w:w="1985" w:type="dxa"/>
            <w:shd w:val="clear" w:color="auto" w:fill="D9D9D9"/>
          </w:tcPr>
          <w:p w:rsidR="003241B9" w:rsidRPr="009851FE" w:rsidRDefault="003241B9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851F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apporter</w:t>
            </w:r>
            <w:proofErr w:type="spellEnd"/>
          </w:p>
        </w:tc>
      </w:tr>
      <w:tr w:rsidR="00DC0F5E" w:rsidRPr="009851FE" w:rsidTr="00DC0F5E">
        <w:trPr>
          <w:cantSplit/>
          <w:trHeight w:val="660"/>
          <w:tblHeader/>
        </w:trPr>
        <w:tc>
          <w:tcPr>
            <w:tcW w:w="1463" w:type="dxa"/>
            <w:shd w:val="clear" w:color="auto" w:fill="F2F2F2"/>
          </w:tcPr>
          <w:p w:rsidR="003241B9" w:rsidRPr="009851FE" w:rsidRDefault="003241B9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sz w:val="24"/>
                <w:szCs w:val="24"/>
              </w:rPr>
              <w:t>Venue 1:</w:t>
            </w:r>
          </w:p>
          <w:p w:rsidR="003241B9" w:rsidRPr="009851FE" w:rsidRDefault="003241B9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sz w:val="24"/>
                <w:szCs w:val="24"/>
              </w:rPr>
              <w:t>IQAC Room</w:t>
            </w:r>
          </w:p>
        </w:tc>
        <w:tc>
          <w:tcPr>
            <w:tcW w:w="1651" w:type="dxa"/>
            <w:shd w:val="clear" w:color="auto" w:fill="F2F2F2"/>
          </w:tcPr>
          <w:p w:rsidR="003241B9" w:rsidRPr="009851FE" w:rsidRDefault="003241B9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sz w:val="24"/>
                <w:szCs w:val="24"/>
              </w:rPr>
              <w:t>Artificial Intelligence</w:t>
            </w:r>
          </w:p>
        </w:tc>
        <w:tc>
          <w:tcPr>
            <w:tcW w:w="2693" w:type="dxa"/>
            <w:shd w:val="clear" w:color="auto" w:fill="F2F2F2"/>
          </w:tcPr>
          <w:p w:rsidR="003241B9" w:rsidRPr="009851FE" w:rsidRDefault="00B13E97" w:rsidP="003A0072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b/>
                <w:bCs/>
              </w:rPr>
              <w:t>1285, 1286, 1284, 170, 197, 205, 210, 275, 296, 364, 397, 399, 403, 419, 420, 475, 498, 717</w:t>
            </w:r>
          </w:p>
        </w:tc>
        <w:tc>
          <w:tcPr>
            <w:tcW w:w="3402" w:type="dxa"/>
            <w:shd w:val="clear" w:color="auto" w:fill="F2F2F2"/>
          </w:tcPr>
          <w:p w:rsidR="003241B9" w:rsidRPr="009851FE" w:rsidRDefault="003241B9" w:rsidP="005006AB">
            <w:pPr>
              <w:keepNext/>
              <w:keepLines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proofErr w:type="spellStart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Dr.Dharun</w:t>
            </w:r>
            <w:proofErr w:type="spellEnd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 V S, </w:t>
            </w:r>
            <w:proofErr w:type="spellStart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Principal,Jaya</w:t>
            </w:r>
            <w:proofErr w:type="spellEnd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 Institute of Technology </w:t>
            </w:r>
            <w:proofErr w:type="spellStart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Kanchipadi</w:t>
            </w:r>
            <w:proofErr w:type="spellEnd"/>
          </w:p>
          <w:p w:rsidR="00B222DA" w:rsidRPr="009851FE" w:rsidRDefault="003241B9" w:rsidP="000A1AFE">
            <w:pPr>
              <w:keepNext/>
              <w:keepLines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9894597456</w:t>
            </w:r>
          </w:p>
        </w:tc>
        <w:tc>
          <w:tcPr>
            <w:tcW w:w="3544" w:type="dxa"/>
            <w:shd w:val="clear" w:color="auto" w:fill="F2F2F2"/>
          </w:tcPr>
          <w:p w:rsidR="003241B9" w:rsidRPr="009851FE" w:rsidRDefault="003241B9" w:rsidP="005006AB">
            <w:pPr>
              <w:keepNext/>
              <w:keepLines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Prof. Preethi B</w:t>
            </w:r>
          </w:p>
          <w:p w:rsidR="00B22EAF" w:rsidRPr="009851FE" w:rsidRDefault="003241B9" w:rsidP="005006AB">
            <w:pPr>
              <w:keepNext/>
              <w:keepLines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ssistant Professor</w:t>
            </w:r>
          </w:p>
          <w:p w:rsidR="003241B9" w:rsidRPr="009851FE" w:rsidRDefault="003241B9" w:rsidP="005006AB">
            <w:pPr>
              <w:keepNext/>
              <w:keepLines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MCE Kollam</w:t>
            </w:r>
          </w:p>
          <w:p w:rsidR="003241B9" w:rsidRPr="009851FE" w:rsidRDefault="00687565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5" w:history="1">
              <w:r w:rsidR="003241B9" w:rsidRPr="009851FE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preethib@bmce.ac.in</w:t>
              </w:r>
            </w:hyperlink>
          </w:p>
          <w:p w:rsidR="003241B9" w:rsidRPr="009851FE" w:rsidRDefault="003241B9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9567542371</w:t>
            </w:r>
          </w:p>
        </w:tc>
        <w:tc>
          <w:tcPr>
            <w:tcW w:w="1985" w:type="dxa"/>
            <w:shd w:val="clear" w:color="auto" w:fill="F2F2F2"/>
          </w:tcPr>
          <w:p w:rsidR="003241B9" w:rsidRPr="009851FE" w:rsidRDefault="003241B9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bhimanyu</w:t>
            </w:r>
          </w:p>
          <w:p w:rsidR="003241B9" w:rsidRPr="009851FE" w:rsidRDefault="003241B9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vin Saji</w:t>
            </w:r>
          </w:p>
        </w:tc>
      </w:tr>
      <w:tr w:rsidR="00DC0F5E" w:rsidRPr="009851FE" w:rsidTr="00DC0F5E">
        <w:trPr>
          <w:cantSplit/>
          <w:tblHeader/>
        </w:trPr>
        <w:tc>
          <w:tcPr>
            <w:tcW w:w="1463" w:type="dxa"/>
            <w:shd w:val="clear" w:color="auto" w:fill="F2F2F2"/>
          </w:tcPr>
          <w:p w:rsidR="003241B9" w:rsidRPr="009851FE" w:rsidRDefault="003241B9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enue 2:EEE </w:t>
            </w:r>
            <w:r w:rsidR="008859C9" w:rsidRPr="009851FE">
              <w:rPr>
                <w:rFonts w:ascii="Times New Roman" w:eastAsia="Times New Roman" w:hAnsi="Times New Roman" w:cs="Times New Roman"/>
                <w:sz w:val="24"/>
                <w:szCs w:val="24"/>
              </w:rPr>
              <w:t>Seminar Hall</w:t>
            </w:r>
          </w:p>
        </w:tc>
        <w:tc>
          <w:tcPr>
            <w:tcW w:w="1651" w:type="dxa"/>
            <w:shd w:val="clear" w:color="auto" w:fill="F2F2F2"/>
          </w:tcPr>
          <w:p w:rsidR="003241B9" w:rsidRPr="009851FE" w:rsidRDefault="003241B9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sz w:val="24"/>
                <w:szCs w:val="24"/>
              </w:rPr>
              <w:t>Artificial Intelligence</w:t>
            </w:r>
          </w:p>
        </w:tc>
        <w:tc>
          <w:tcPr>
            <w:tcW w:w="2693" w:type="dxa"/>
            <w:shd w:val="clear" w:color="auto" w:fill="F2F2F2"/>
          </w:tcPr>
          <w:p w:rsidR="003241B9" w:rsidRPr="009851FE" w:rsidRDefault="00E517F1" w:rsidP="005006AB">
            <w:pPr>
              <w:keepNext/>
              <w:keepLines/>
              <w:tabs>
                <w:tab w:val="left" w:pos="1885"/>
              </w:tabs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507, 521, 523, 545, 562, 581, 594, 618, 639, 662, 688, 690, 691, 692, 695, 701, 720, 721</w:t>
            </w:r>
          </w:p>
        </w:tc>
        <w:tc>
          <w:tcPr>
            <w:tcW w:w="3402" w:type="dxa"/>
            <w:shd w:val="clear" w:color="auto" w:fill="F2F2F2"/>
          </w:tcPr>
          <w:p w:rsidR="003241B9" w:rsidRDefault="003241B9" w:rsidP="005006AB">
            <w:pPr>
              <w:keepNext/>
              <w:keepLines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Dr.R. Suji Pramila Associate Professor of Computer Science, Mar Baselios Institute of Technology and Science</w:t>
            </w:r>
          </w:p>
          <w:p w:rsidR="00F02EC0" w:rsidRPr="009851FE" w:rsidRDefault="00F02EC0" w:rsidP="005006AB">
            <w:pPr>
              <w:keepNext/>
              <w:keepLines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9894980636</w:t>
            </w:r>
          </w:p>
        </w:tc>
        <w:tc>
          <w:tcPr>
            <w:tcW w:w="3544" w:type="dxa"/>
            <w:shd w:val="clear" w:color="auto" w:fill="F2F2F2"/>
          </w:tcPr>
          <w:p w:rsidR="00326757" w:rsidRPr="009851FE" w:rsidRDefault="00326757" w:rsidP="00326757">
            <w:pPr>
              <w:keepNext/>
              <w:keepLines/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Prof. </w:t>
            </w:r>
            <w:r w:rsidR="00BA722B" w:rsidRPr="009851F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Priya Geevarghese</w:t>
            </w:r>
          </w:p>
          <w:p w:rsidR="00326757" w:rsidRPr="009851FE" w:rsidRDefault="00326757" w:rsidP="00326757">
            <w:pPr>
              <w:keepNext/>
              <w:keepLines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ssistant Professor</w:t>
            </w:r>
          </w:p>
          <w:p w:rsidR="00326757" w:rsidRPr="009851FE" w:rsidRDefault="00326757" w:rsidP="00326757">
            <w:pPr>
              <w:keepNext/>
              <w:keepLines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MCE Kollam</w:t>
            </w:r>
          </w:p>
          <w:p w:rsidR="00326757" w:rsidRPr="009851FE" w:rsidRDefault="00687565" w:rsidP="00326757">
            <w:pPr>
              <w:keepNext/>
              <w:keepLines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6" w:history="1">
              <w:r w:rsidR="00D67EB2" w:rsidRPr="009851FE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priyaaneesh2012@</w:t>
              </w:r>
            </w:hyperlink>
            <w:r w:rsidR="00D67EB2" w:rsidRPr="009851FE">
              <w:rPr>
                <w:rFonts w:ascii="Times New Roman" w:eastAsia="Times New Roman" w:hAnsi="Times New Roman" w:cs="Times New Roman"/>
                <w:sz w:val="24"/>
                <w:szCs w:val="24"/>
              </w:rPr>
              <w:t>gmail.com</w:t>
            </w:r>
          </w:p>
          <w:p w:rsidR="003241B9" w:rsidRPr="009851FE" w:rsidRDefault="00326757" w:rsidP="00326757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944</w:t>
            </w:r>
            <w:r w:rsidR="00D67EB2"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278393</w:t>
            </w:r>
          </w:p>
        </w:tc>
        <w:tc>
          <w:tcPr>
            <w:tcW w:w="1985" w:type="dxa"/>
            <w:shd w:val="clear" w:color="auto" w:fill="F2F2F2"/>
          </w:tcPr>
          <w:p w:rsidR="003241B9" w:rsidRPr="009851FE" w:rsidRDefault="009554D1" w:rsidP="005006AB">
            <w:pPr>
              <w:keepNext/>
              <w:keepLines/>
              <w:tabs>
                <w:tab w:val="left" w:pos="881"/>
              </w:tabs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akshathra, Ananya</w:t>
            </w:r>
          </w:p>
        </w:tc>
      </w:tr>
      <w:tr w:rsidR="00DC0F5E" w:rsidRPr="009851FE" w:rsidTr="00DC0F5E">
        <w:trPr>
          <w:cantSplit/>
          <w:tblHeader/>
        </w:trPr>
        <w:tc>
          <w:tcPr>
            <w:tcW w:w="1463" w:type="dxa"/>
            <w:shd w:val="clear" w:color="auto" w:fill="F2F2F2"/>
          </w:tcPr>
          <w:p w:rsidR="003241B9" w:rsidRPr="009851FE" w:rsidRDefault="003241B9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sz w:val="24"/>
                <w:szCs w:val="24"/>
              </w:rPr>
              <w:t>Venue 3: Einstein Hall</w:t>
            </w:r>
          </w:p>
        </w:tc>
        <w:tc>
          <w:tcPr>
            <w:tcW w:w="1651" w:type="dxa"/>
            <w:shd w:val="clear" w:color="auto" w:fill="F2F2F2"/>
          </w:tcPr>
          <w:p w:rsidR="003241B9" w:rsidRPr="009851FE" w:rsidRDefault="003241B9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sz w:val="24"/>
                <w:szCs w:val="24"/>
              </w:rPr>
              <w:t>Artificial Intelligence</w:t>
            </w:r>
          </w:p>
        </w:tc>
        <w:tc>
          <w:tcPr>
            <w:tcW w:w="2693" w:type="dxa"/>
            <w:shd w:val="clear" w:color="auto" w:fill="F2F2F2"/>
          </w:tcPr>
          <w:p w:rsidR="003241B9" w:rsidRPr="009851FE" w:rsidRDefault="008341B8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728, 734, 736, 752, 756, 793, 819, 829, 846, 857, 861, 863, 956, 973, 992, 997, 999</w:t>
            </w:r>
          </w:p>
        </w:tc>
        <w:tc>
          <w:tcPr>
            <w:tcW w:w="3402" w:type="dxa"/>
            <w:shd w:val="clear" w:color="auto" w:fill="F2F2F2"/>
          </w:tcPr>
          <w:p w:rsidR="003241B9" w:rsidRDefault="00D86C64" w:rsidP="005006AB">
            <w:pPr>
              <w:keepNext/>
              <w:keepLines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Dr.Shameem, Associate Professor, TKM College of Engineering </w:t>
            </w:r>
            <w:proofErr w:type="spellStart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Kollam</w:t>
            </w:r>
            <w:proofErr w:type="spellEnd"/>
          </w:p>
          <w:p w:rsidR="00F02EC0" w:rsidRPr="009851FE" w:rsidRDefault="00F02EC0" w:rsidP="005006AB">
            <w:pPr>
              <w:keepNext/>
              <w:keepLines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8301052341</w:t>
            </w:r>
          </w:p>
        </w:tc>
        <w:tc>
          <w:tcPr>
            <w:tcW w:w="3544" w:type="dxa"/>
            <w:shd w:val="clear" w:color="auto" w:fill="F2F2F2"/>
          </w:tcPr>
          <w:p w:rsidR="00326757" w:rsidRPr="009851FE" w:rsidRDefault="00326757" w:rsidP="00326757">
            <w:pPr>
              <w:keepNext/>
              <w:keepLines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Prof. Gimy Joy</w:t>
            </w:r>
          </w:p>
          <w:p w:rsidR="00326757" w:rsidRPr="009851FE" w:rsidRDefault="00326757" w:rsidP="00326757">
            <w:pPr>
              <w:keepNext/>
              <w:keepLines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ssistant Professor</w:t>
            </w:r>
          </w:p>
          <w:p w:rsidR="00326757" w:rsidRPr="009851FE" w:rsidRDefault="00326757" w:rsidP="00326757">
            <w:pPr>
              <w:keepNext/>
              <w:keepLines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MCE Kollam</w:t>
            </w:r>
          </w:p>
          <w:p w:rsidR="00326757" w:rsidRPr="009851FE" w:rsidRDefault="00687565" w:rsidP="00326757">
            <w:pPr>
              <w:keepNext/>
              <w:keepLines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7" w:history="1">
              <w:r w:rsidR="00326757" w:rsidRPr="009851FE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gimyjoy@bmce.ac.in</w:t>
              </w:r>
            </w:hyperlink>
          </w:p>
          <w:p w:rsidR="00326757" w:rsidRPr="009851FE" w:rsidRDefault="00326757" w:rsidP="00326757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136967028</w:t>
            </w:r>
          </w:p>
        </w:tc>
        <w:tc>
          <w:tcPr>
            <w:tcW w:w="1985" w:type="dxa"/>
            <w:shd w:val="clear" w:color="auto" w:fill="F2F2F2"/>
          </w:tcPr>
          <w:p w:rsidR="003241B9" w:rsidRPr="009851FE" w:rsidRDefault="003241B9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dra</w:t>
            </w:r>
          </w:p>
          <w:p w:rsidR="003241B9" w:rsidRPr="009851FE" w:rsidRDefault="003241B9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Jobin (EEE 3</w:t>
            </w: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rd</w:t>
            </w: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ear)</w:t>
            </w:r>
          </w:p>
        </w:tc>
      </w:tr>
      <w:tr w:rsidR="00DC0F5E" w:rsidRPr="009851FE" w:rsidTr="00DC0F5E">
        <w:trPr>
          <w:cantSplit/>
          <w:tblHeader/>
        </w:trPr>
        <w:tc>
          <w:tcPr>
            <w:tcW w:w="1463" w:type="dxa"/>
            <w:shd w:val="clear" w:color="auto" w:fill="F2F2F2"/>
          </w:tcPr>
          <w:p w:rsidR="008859C9" w:rsidRPr="009851FE" w:rsidRDefault="003241B9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sz w:val="24"/>
                <w:szCs w:val="24"/>
              </w:rPr>
              <w:t>Venue 4:</w:t>
            </w:r>
          </w:p>
          <w:p w:rsidR="003241B9" w:rsidRPr="009851FE" w:rsidRDefault="003241B9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sz w:val="24"/>
                <w:szCs w:val="24"/>
              </w:rPr>
              <w:t>Civil Seminar Hall</w:t>
            </w:r>
          </w:p>
        </w:tc>
        <w:tc>
          <w:tcPr>
            <w:tcW w:w="1651" w:type="dxa"/>
            <w:shd w:val="clear" w:color="auto" w:fill="F2F2F2"/>
          </w:tcPr>
          <w:p w:rsidR="003241B9" w:rsidRPr="009851FE" w:rsidRDefault="003241B9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sz w:val="24"/>
                <w:szCs w:val="24"/>
              </w:rPr>
              <w:t>Artificial Intelligence</w:t>
            </w:r>
          </w:p>
        </w:tc>
        <w:tc>
          <w:tcPr>
            <w:tcW w:w="2693" w:type="dxa"/>
            <w:shd w:val="clear" w:color="auto" w:fill="F2F2F2"/>
          </w:tcPr>
          <w:p w:rsidR="003A0072" w:rsidRPr="009851FE" w:rsidRDefault="0032368E" w:rsidP="003A0072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004, 1015, 1023, 1024, 1025, 1027, 1032, 1039, 1069, 1104, 1124, 1134, 1144, 1150, 1154, 1280, 1281, 1282</w:t>
            </w:r>
          </w:p>
          <w:p w:rsidR="003241B9" w:rsidRPr="009851FE" w:rsidRDefault="003241B9" w:rsidP="003A0072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402" w:type="dxa"/>
            <w:shd w:val="clear" w:color="auto" w:fill="F2F2F2"/>
          </w:tcPr>
          <w:p w:rsidR="00C72CA3" w:rsidRDefault="00C72CA3" w:rsidP="005006AB">
            <w:pPr>
              <w:keepNext/>
              <w:keepLines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Dr.Muthukumar Paramasivan, Professor, Department of Electrical and Electronics Engineering, Saveetha School of Engineering, Saveetha Institute of Medical and Technical </w:t>
            </w:r>
            <w:proofErr w:type="spellStart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Sciences,Chennai,Tamilnadu</w:t>
            </w:r>
            <w:proofErr w:type="spellEnd"/>
          </w:p>
          <w:p w:rsidR="00F02EC0" w:rsidRPr="009851FE" w:rsidRDefault="00F02EC0" w:rsidP="005006AB">
            <w:pPr>
              <w:keepNext/>
              <w:keepLines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8778738264</w:t>
            </w:r>
          </w:p>
        </w:tc>
        <w:tc>
          <w:tcPr>
            <w:tcW w:w="3544" w:type="dxa"/>
            <w:shd w:val="clear" w:color="auto" w:fill="F2F2F2"/>
          </w:tcPr>
          <w:p w:rsidR="003241B9" w:rsidRPr="009851FE" w:rsidRDefault="003241B9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Prof. Deepthy S</w:t>
            </w:r>
          </w:p>
          <w:p w:rsidR="000E0B19" w:rsidRPr="009851FE" w:rsidRDefault="003241B9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ssistant Professor</w:t>
            </w:r>
          </w:p>
          <w:p w:rsidR="003241B9" w:rsidRPr="009851FE" w:rsidRDefault="003241B9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MCE Kollam</w:t>
            </w:r>
          </w:p>
          <w:p w:rsidR="003241B9" w:rsidRPr="009851FE" w:rsidRDefault="00687565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8" w:history="1">
              <w:r w:rsidR="003241B9" w:rsidRPr="009851FE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deepthydevu@gmail.com</w:t>
              </w:r>
            </w:hyperlink>
          </w:p>
          <w:p w:rsidR="003241B9" w:rsidRPr="009851FE" w:rsidRDefault="003241B9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9496806794</w:t>
            </w:r>
          </w:p>
        </w:tc>
        <w:tc>
          <w:tcPr>
            <w:tcW w:w="1985" w:type="dxa"/>
            <w:shd w:val="clear" w:color="auto" w:fill="F2F2F2"/>
          </w:tcPr>
          <w:p w:rsidR="003241B9" w:rsidRPr="009851FE" w:rsidRDefault="003241B9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andana M S (CE 4</w:t>
            </w: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th</w:t>
            </w: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ear)</w:t>
            </w:r>
          </w:p>
          <w:p w:rsidR="003241B9" w:rsidRPr="009851FE" w:rsidRDefault="003241B9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Asha S </w:t>
            </w: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(CE 3</w:t>
            </w: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rd</w:t>
            </w: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ear)</w:t>
            </w:r>
          </w:p>
        </w:tc>
      </w:tr>
      <w:tr w:rsidR="00B222DA" w:rsidRPr="009851FE" w:rsidTr="00DC0F5E">
        <w:trPr>
          <w:cantSplit/>
          <w:tblHeader/>
        </w:trPr>
        <w:tc>
          <w:tcPr>
            <w:tcW w:w="1463" w:type="dxa"/>
            <w:shd w:val="clear" w:color="auto" w:fill="F2F2F2"/>
          </w:tcPr>
          <w:p w:rsidR="00B222DA" w:rsidRPr="009851FE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sz w:val="24"/>
                <w:szCs w:val="24"/>
              </w:rPr>
              <w:t>Venue 5:</w:t>
            </w:r>
          </w:p>
          <w:p w:rsidR="00B222DA" w:rsidRPr="009851FE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sz w:val="24"/>
                <w:szCs w:val="24"/>
              </w:rPr>
              <w:t>Mechanical Seminar Hall</w:t>
            </w:r>
          </w:p>
        </w:tc>
        <w:tc>
          <w:tcPr>
            <w:tcW w:w="1651" w:type="dxa"/>
            <w:shd w:val="clear" w:color="auto" w:fill="F2F2F2"/>
          </w:tcPr>
          <w:p w:rsidR="00B222DA" w:rsidRPr="009851FE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sz w:val="24"/>
                <w:szCs w:val="24"/>
              </w:rPr>
              <w:t>Block chain technology, Soft computing, and Computer security</w:t>
            </w:r>
          </w:p>
        </w:tc>
        <w:tc>
          <w:tcPr>
            <w:tcW w:w="2693" w:type="dxa"/>
            <w:shd w:val="clear" w:color="auto" w:fill="F2F2F2"/>
          </w:tcPr>
          <w:p w:rsidR="00B222DA" w:rsidRPr="009851FE" w:rsidRDefault="00A85734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283, 1292, 239, 339, 467, 570, 630, 1071, 4, 1142, 1293, 271, 806, 897, 755, 1102, 1287</w:t>
            </w:r>
          </w:p>
        </w:tc>
        <w:tc>
          <w:tcPr>
            <w:tcW w:w="3402" w:type="dxa"/>
            <w:shd w:val="clear" w:color="auto" w:fill="F2F2F2"/>
          </w:tcPr>
          <w:p w:rsidR="00B222DA" w:rsidRDefault="00B222DA" w:rsidP="005006AB">
            <w:pPr>
              <w:keepNext/>
              <w:keepLines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Dr.Aneesh G Nath Head and Associate Professor, TKM College of Engineering </w:t>
            </w:r>
            <w:proofErr w:type="spellStart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Kollam</w:t>
            </w:r>
            <w:proofErr w:type="spellEnd"/>
          </w:p>
          <w:p w:rsidR="00F02EC0" w:rsidRPr="009851FE" w:rsidRDefault="00F02EC0" w:rsidP="005006AB">
            <w:pPr>
              <w:keepNext/>
              <w:keepLines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9495217647</w:t>
            </w:r>
          </w:p>
        </w:tc>
        <w:tc>
          <w:tcPr>
            <w:tcW w:w="3544" w:type="dxa"/>
            <w:shd w:val="clear" w:color="auto" w:fill="F2F2F2"/>
          </w:tcPr>
          <w:p w:rsidR="00B222DA" w:rsidRPr="009851FE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Prof.</w:t>
            </w:r>
            <w:r w:rsidRPr="009851F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</w:t>
            </w:r>
            <w:r w:rsidR="009209B4" w:rsidRPr="009851F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njali Nair</w:t>
            </w:r>
          </w:p>
          <w:p w:rsidR="00B222DA" w:rsidRPr="009851FE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ssistant Professor</w:t>
            </w:r>
          </w:p>
          <w:p w:rsidR="00B222DA" w:rsidRPr="009851FE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MCE Kollam</w:t>
            </w:r>
          </w:p>
          <w:p w:rsidR="00B222DA" w:rsidRPr="009851FE" w:rsidRDefault="00687565" w:rsidP="005006AB">
            <w:pPr>
              <w:keepNext/>
              <w:keepLines/>
              <w:ind w:right="-133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9" w:history="1">
              <w:r w:rsidR="00857FB8" w:rsidRPr="009851FE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anjalivipin94</w:t>
              </w:r>
              <w:r w:rsidR="00857FB8" w:rsidRPr="009851FE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@gmail.com</w:t>
              </w:r>
            </w:hyperlink>
          </w:p>
          <w:p w:rsidR="00B222DA" w:rsidRPr="009851FE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  <w:r w:rsidR="005C4C53"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46740</w:t>
            </w:r>
            <w:r w:rsidR="0033425E"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97</w:t>
            </w:r>
          </w:p>
        </w:tc>
        <w:tc>
          <w:tcPr>
            <w:tcW w:w="1985" w:type="dxa"/>
            <w:shd w:val="clear" w:color="auto" w:fill="F2F2F2"/>
          </w:tcPr>
          <w:p w:rsidR="00B222DA" w:rsidRPr="009851FE" w:rsidRDefault="00B222DA" w:rsidP="0021641D">
            <w:pPr>
              <w:keepNext/>
              <w:keepLines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ouri (EC 3</w:t>
            </w: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rd</w:t>
            </w: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ear)</w:t>
            </w:r>
          </w:p>
          <w:p w:rsidR="00B222DA" w:rsidRPr="009851FE" w:rsidRDefault="00B222DA" w:rsidP="0033425E">
            <w:pPr>
              <w:keepNext/>
              <w:keepLines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anna (EC 4</w:t>
            </w: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th</w:t>
            </w: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ear)</w:t>
            </w:r>
          </w:p>
          <w:p w:rsidR="00B222DA" w:rsidRPr="009851FE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B222DA" w:rsidRPr="009851FE" w:rsidTr="00DC0F5E">
        <w:trPr>
          <w:cantSplit/>
          <w:tblHeader/>
        </w:trPr>
        <w:tc>
          <w:tcPr>
            <w:tcW w:w="1463" w:type="dxa"/>
            <w:shd w:val="clear" w:color="auto" w:fill="F2F2F2"/>
          </w:tcPr>
          <w:p w:rsidR="00B222DA" w:rsidRPr="009851FE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Venue 6:</w:t>
            </w:r>
          </w:p>
          <w:p w:rsidR="00B222DA" w:rsidRPr="009851FE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sz w:val="24"/>
                <w:szCs w:val="24"/>
              </w:rPr>
              <w:t>CSE Lab I</w:t>
            </w:r>
          </w:p>
        </w:tc>
        <w:tc>
          <w:tcPr>
            <w:tcW w:w="1651" w:type="dxa"/>
            <w:shd w:val="clear" w:color="auto" w:fill="F2F2F2"/>
          </w:tcPr>
          <w:p w:rsidR="00B222DA" w:rsidRPr="009851FE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sz w:val="24"/>
                <w:szCs w:val="24"/>
              </w:rPr>
              <w:t>Communication and Signal Processing</w:t>
            </w:r>
          </w:p>
        </w:tc>
        <w:tc>
          <w:tcPr>
            <w:tcW w:w="2693" w:type="dxa"/>
            <w:shd w:val="clear" w:color="auto" w:fill="F2F2F2"/>
          </w:tcPr>
          <w:p w:rsidR="00B222DA" w:rsidRPr="009851FE" w:rsidRDefault="00620C1E" w:rsidP="00620C1E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03, 664, 763, 816, 1103, 317, 751, 315, 331, 400, 669, 922, 1047, 845, 1108, 544, 1041, 836</w:t>
            </w:r>
          </w:p>
        </w:tc>
        <w:tc>
          <w:tcPr>
            <w:tcW w:w="3402" w:type="dxa"/>
            <w:shd w:val="clear" w:color="auto" w:fill="F2F2F2"/>
          </w:tcPr>
          <w:p w:rsidR="00D86C64" w:rsidRPr="009851FE" w:rsidRDefault="00D86C64" w:rsidP="005006AB">
            <w:pPr>
              <w:keepNext/>
              <w:keepLines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Dr.Manoj, Professor and Head</w:t>
            </w:r>
          </w:p>
          <w:p w:rsidR="00D86C64" w:rsidRPr="009851FE" w:rsidRDefault="00D86C64" w:rsidP="005006AB">
            <w:pPr>
              <w:keepNext/>
              <w:keepLines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Electronics and Computer Engineering,</w:t>
            </w:r>
          </w:p>
          <w:p w:rsidR="00B222DA" w:rsidRDefault="00D86C64" w:rsidP="005006AB">
            <w:pPr>
              <w:keepNext/>
              <w:keepLines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Marian Engineering College, Trivandrum</w:t>
            </w:r>
          </w:p>
          <w:p w:rsidR="00E52B60" w:rsidRPr="009851FE" w:rsidRDefault="00E52B60" w:rsidP="005006AB">
            <w:pPr>
              <w:keepNext/>
              <w:keepLines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9847321011</w:t>
            </w:r>
          </w:p>
        </w:tc>
        <w:tc>
          <w:tcPr>
            <w:tcW w:w="3544" w:type="dxa"/>
            <w:shd w:val="clear" w:color="auto" w:fill="F2F2F2"/>
          </w:tcPr>
          <w:p w:rsidR="00B222DA" w:rsidRPr="009851FE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Prof. </w:t>
            </w:r>
            <w:proofErr w:type="spellStart"/>
            <w:r w:rsidR="0033425E" w:rsidRPr="009851F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Giji</w:t>
            </w:r>
            <w:proofErr w:type="spellEnd"/>
            <w:r w:rsidR="0033425E" w:rsidRPr="009851F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Sonia</w:t>
            </w:r>
          </w:p>
          <w:p w:rsidR="00B222DA" w:rsidRPr="009851FE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ssistant Professor</w:t>
            </w:r>
          </w:p>
          <w:p w:rsidR="00B222DA" w:rsidRPr="009851FE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MCE Kollam</w:t>
            </w:r>
          </w:p>
          <w:p w:rsidR="00B222DA" w:rsidRPr="009851FE" w:rsidRDefault="00687565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10" w:history="1">
              <w:r w:rsidR="00EC4364" w:rsidRPr="009851FE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gijisonia@gmail.com</w:t>
              </w:r>
            </w:hyperlink>
          </w:p>
          <w:p w:rsidR="00B222DA" w:rsidRPr="009851FE" w:rsidRDefault="00EC4364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sz w:val="24"/>
                <w:szCs w:val="24"/>
              </w:rPr>
              <w:t>984695</w:t>
            </w:r>
            <w:r w:rsidR="006F1004" w:rsidRPr="009851FE">
              <w:rPr>
                <w:rFonts w:ascii="Times New Roman" w:eastAsia="Times New Roman" w:hAnsi="Times New Roman" w:cs="Times New Roman"/>
                <w:sz w:val="24"/>
                <w:szCs w:val="24"/>
              </w:rPr>
              <w:t>5560</w:t>
            </w:r>
          </w:p>
        </w:tc>
        <w:tc>
          <w:tcPr>
            <w:tcW w:w="1985" w:type="dxa"/>
            <w:shd w:val="clear" w:color="auto" w:fill="F2F2F2"/>
          </w:tcPr>
          <w:p w:rsidR="00B222DA" w:rsidRPr="009851FE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bhimanyu</w:t>
            </w:r>
          </w:p>
          <w:p w:rsidR="00B222DA" w:rsidRPr="009851FE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iranjana (AI 3</w:t>
            </w: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rd</w:t>
            </w: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ear)</w:t>
            </w:r>
          </w:p>
          <w:p w:rsidR="00B222DA" w:rsidRPr="009851FE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B222DA" w:rsidRPr="009851FE" w:rsidTr="00DC0F5E">
        <w:trPr>
          <w:cantSplit/>
          <w:tblHeader/>
        </w:trPr>
        <w:tc>
          <w:tcPr>
            <w:tcW w:w="1463" w:type="dxa"/>
            <w:shd w:val="clear" w:color="auto" w:fill="F2F2F2"/>
          </w:tcPr>
          <w:p w:rsidR="00B222DA" w:rsidRPr="009851FE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sz w:val="24"/>
                <w:szCs w:val="24"/>
              </w:rPr>
              <w:t>Venue 7:</w:t>
            </w:r>
          </w:p>
          <w:p w:rsidR="00B222DA" w:rsidRPr="009851FE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sz w:val="24"/>
                <w:szCs w:val="24"/>
              </w:rPr>
              <w:t>CSE Lab II</w:t>
            </w:r>
          </w:p>
        </w:tc>
        <w:tc>
          <w:tcPr>
            <w:tcW w:w="1651" w:type="dxa"/>
            <w:shd w:val="clear" w:color="auto" w:fill="F2F2F2"/>
          </w:tcPr>
          <w:p w:rsidR="00B222DA" w:rsidRPr="009851FE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sz w:val="24"/>
                <w:szCs w:val="24"/>
              </w:rPr>
              <w:t>Energy and Electric Vehicles</w:t>
            </w:r>
          </w:p>
        </w:tc>
        <w:tc>
          <w:tcPr>
            <w:tcW w:w="2693" w:type="dxa"/>
            <w:shd w:val="clear" w:color="auto" w:fill="F2F2F2"/>
          </w:tcPr>
          <w:p w:rsidR="00234225" w:rsidRPr="009851FE" w:rsidRDefault="00234225" w:rsidP="00234225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22, 147, 192, 347, 1002, 127, 172, 212, 338, 706, 810, 890, 938, 1145, 156, 709, 712, 952</w:t>
            </w:r>
          </w:p>
          <w:p w:rsidR="00B222DA" w:rsidRPr="009851FE" w:rsidRDefault="00B222DA" w:rsidP="00234225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402" w:type="dxa"/>
            <w:shd w:val="clear" w:color="auto" w:fill="F2F2F2"/>
          </w:tcPr>
          <w:p w:rsidR="0032326E" w:rsidRPr="009851FE" w:rsidRDefault="0032326E" w:rsidP="005006AB">
            <w:pPr>
              <w:keepNext/>
              <w:keepLines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</w:p>
          <w:p w:rsidR="00A86120" w:rsidRPr="009851FE" w:rsidRDefault="00A86120" w:rsidP="005006AB">
            <w:pPr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proofErr w:type="spellStart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Dr.Tibbie</w:t>
            </w:r>
            <w:proofErr w:type="spellEnd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 </w:t>
            </w:r>
            <w:proofErr w:type="spellStart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Pon</w:t>
            </w:r>
            <w:proofErr w:type="spellEnd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 </w:t>
            </w:r>
            <w:proofErr w:type="spellStart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Symon</w:t>
            </w:r>
            <w:proofErr w:type="spellEnd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. VA</w:t>
            </w:r>
          </w:p>
          <w:p w:rsidR="00A86120" w:rsidRDefault="00A86120" w:rsidP="005006AB">
            <w:pPr>
              <w:keepNext/>
              <w:keepLines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Professor, Mar Baselios Institute of Technology and Science</w:t>
            </w:r>
          </w:p>
          <w:p w:rsidR="001468B0" w:rsidRPr="009851FE" w:rsidRDefault="001468B0" w:rsidP="005006AB">
            <w:pPr>
              <w:keepNext/>
              <w:keepLines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9894383003</w:t>
            </w:r>
          </w:p>
        </w:tc>
        <w:tc>
          <w:tcPr>
            <w:tcW w:w="3544" w:type="dxa"/>
            <w:shd w:val="clear" w:color="auto" w:fill="F2F2F2"/>
          </w:tcPr>
          <w:p w:rsidR="00422C05" w:rsidRPr="009851FE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Prof.Harikrishnan R</w:t>
            </w:r>
          </w:p>
          <w:p w:rsidR="00B222DA" w:rsidRPr="009851FE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ssistant Professor</w:t>
            </w:r>
          </w:p>
          <w:p w:rsidR="00B222DA" w:rsidRPr="009851FE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MCE Kollam</w:t>
            </w:r>
          </w:p>
          <w:p w:rsidR="00B222DA" w:rsidRPr="009851FE" w:rsidRDefault="00687565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1" w:history="1">
              <w:r w:rsidR="00450F59" w:rsidRPr="009851FE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krhari22@gmail.com</w:t>
              </w:r>
            </w:hyperlink>
          </w:p>
          <w:p w:rsidR="00B222DA" w:rsidRPr="009851FE" w:rsidRDefault="001C37CF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sz w:val="24"/>
                <w:szCs w:val="24"/>
              </w:rPr>
              <w:t>9526554661</w:t>
            </w:r>
          </w:p>
        </w:tc>
        <w:tc>
          <w:tcPr>
            <w:tcW w:w="1985" w:type="dxa"/>
            <w:shd w:val="clear" w:color="auto" w:fill="F2F2F2"/>
          </w:tcPr>
          <w:p w:rsidR="00B222DA" w:rsidRPr="009851FE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enakshy M S, Vaishnavi S (3</w:t>
            </w: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rd</w:t>
            </w: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ear)</w:t>
            </w:r>
          </w:p>
          <w:p w:rsidR="00B222DA" w:rsidRPr="009851FE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B222DA" w:rsidRPr="009851FE" w:rsidTr="00DC0F5E">
        <w:trPr>
          <w:cantSplit/>
          <w:tblHeader/>
        </w:trPr>
        <w:tc>
          <w:tcPr>
            <w:tcW w:w="1463" w:type="dxa"/>
            <w:shd w:val="clear" w:color="auto" w:fill="F2F2F2"/>
          </w:tcPr>
          <w:p w:rsidR="00B222DA" w:rsidRPr="009851FE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sz w:val="24"/>
                <w:szCs w:val="24"/>
              </w:rPr>
              <w:t>Venue 8:</w:t>
            </w:r>
          </w:p>
          <w:p w:rsidR="00B222DA" w:rsidRPr="009851FE" w:rsidRDefault="00875987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oard Room</w:t>
            </w:r>
          </w:p>
        </w:tc>
        <w:tc>
          <w:tcPr>
            <w:tcW w:w="1651" w:type="dxa"/>
            <w:shd w:val="clear" w:color="auto" w:fill="F2F2F2"/>
          </w:tcPr>
          <w:p w:rsidR="00B222DA" w:rsidRPr="009851FE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sz w:val="24"/>
                <w:szCs w:val="24"/>
              </w:rPr>
              <w:t>Image Processing</w:t>
            </w:r>
          </w:p>
        </w:tc>
        <w:tc>
          <w:tcPr>
            <w:tcW w:w="2693" w:type="dxa"/>
            <w:shd w:val="clear" w:color="auto" w:fill="F2F2F2"/>
          </w:tcPr>
          <w:p w:rsidR="003A0072" w:rsidRPr="009851FE" w:rsidRDefault="004D54F0" w:rsidP="003A0072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67, 179, 253, 298, 311, 316, 330, 334, 336, 341, 365, 480, 558, 566, 604, 628, 680, 684</w:t>
            </w:r>
          </w:p>
          <w:p w:rsidR="00B222DA" w:rsidRPr="009851FE" w:rsidRDefault="00B222DA" w:rsidP="003A0072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402" w:type="dxa"/>
            <w:shd w:val="clear" w:color="auto" w:fill="F2F2F2"/>
          </w:tcPr>
          <w:p w:rsidR="00B222DA" w:rsidRDefault="00B222DA" w:rsidP="005006AB">
            <w:pPr>
              <w:keepNext/>
              <w:keepLines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proofErr w:type="spellStart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Dr.Menaka.D,Associate</w:t>
            </w:r>
            <w:proofErr w:type="spellEnd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 Professor, </w:t>
            </w:r>
            <w:proofErr w:type="spellStart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Noorul</w:t>
            </w:r>
            <w:proofErr w:type="spellEnd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 Islam Centre for Higher Education, </w:t>
            </w:r>
            <w:proofErr w:type="spellStart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Kanyakumari</w:t>
            </w:r>
            <w:proofErr w:type="spellEnd"/>
          </w:p>
          <w:p w:rsidR="001468B0" w:rsidRPr="009851FE" w:rsidRDefault="001468B0" w:rsidP="005006AB">
            <w:pPr>
              <w:keepNext/>
              <w:keepLines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9787002920</w:t>
            </w:r>
          </w:p>
          <w:p w:rsidR="00990F4B" w:rsidRDefault="008B1B3E" w:rsidP="00581477">
            <w:pPr>
              <w:spacing w:after="200" w:line="276" w:lineRule="auto"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Dr</w:t>
            </w:r>
            <w:r w:rsidR="002D1BB9"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. </w:t>
            </w:r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Vasanth Kishore Babu, Associate Professor, Chaitanya </w:t>
            </w:r>
            <w:proofErr w:type="spellStart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Bharathi</w:t>
            </w:r>
            <w:proofErr w:type="spellEnd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 Institute of Technology</w:t>
            </w:r>
          </w:p>
          <w:p w:rsidR="001468B0" w:rsidRPr="009851FE" w:rsidRDefault="001468B0" w:rsidP="00581477">
            <w:pPr>
              <w:spacing w:after="200"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9790760740</w:t>
            </w:r>
          </w:p>
        </w:tc>
        <w:tc>
          <w:tcPr>
            <w:tcW w:w="3544" w:type="dxa"/>
            <w:shd w:val="clear" w:color="auto" w:fill="F2F2F2"/>
          </w:tcPr>
          <w:p w:rsidR="006C47F1" w:rsidRPr="009851FE" w:rsidRDefault="00B222DA" w:rsidP="005006AB">
            <w:pPr>
              <w:keepNext/>
              <w:keepLines/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Prof.</w:t>
            </w:r>
            <w:r w:rsidR="00665AFC" w:rsidRPr="009851F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Shyma S</w:t>
            </w:r>
          </w:p>
          <w:p w:rsidR="00B222DA" w:rsidRPr="009851FE" w:rsidRDefault="00B222DA" w:rsidP="005006AB">
            <w:pPr>
              <w:keepNext/>
              <w:keepLines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ssistant Professor</w:t>
            </w:r>
          </w:p>
          <w:p w:rsidR="00B222DA" w:rsidRPr="009851FE" w:rsidRDefault="00B222DA" w:rsidP="005006AB">
            <w:pPr>
              <w:keepNext/>
              <w:keepLines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MCE Kollam</w:t>
            </w:r>
          </w:p>
          <w:p w:rsidR="00B222DA" w:rsidRPr="009851FE" w:rsidRDefault="0085638D" w:rsidP="00AF55EB">
            <w:pPr>
              <w:keepNext/>
              <w:keepLines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eastAsia="Times New Roman" w:hAnsi="Times New Roman" w:cs="Times New Roman"/>
                <w:sz w:val="24"/>
                <w:szCs w:val="24"/>
              </w:rPr>
              <w:t>shymabmc@gmail.com</w:t>
            </w:r>
          </w:p>
          <w:p w:rsidR="00AF55EB" w:rsidRPr="009851FE" w:rsidRDefault="000059A9" w:rsidP="00AF55EB">
            <w:pPr>
              <w:keepNext/>
              <w:keepLines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</w:rPr>
              <w:t>9495166420</w:t>
            </w:r>
          </w:p>
        </w:tc>
        <w:tc>
          <w:tcPr>
            <w:tcW w:w="1985" w:type="dxa"/>
            <w:shd w:val="clear" w:color="auto" w:fill="F2F2F2"/>
          </w:tcPr>
          <w:p w:rsidR="00B222DA" w:rsidRPr="009851FE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nupa Alex</w:t>
            </w:r>
          </w:p>
          <w:p w:rsidR="00B222DA" w:rsidRPr="009851FE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Shreyas (2</w:t>
            </w:r>
            <w:r w:rsidRPr="009851FE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  <w:vertAlign w:val="superscript"/>
              </w:rPr>
              <w:t>nd</w:t>
            </w:r>
            <w:r w:rsidRPr="009851FE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Year)</w:t>
            </w:r>
          </w:p>
        </w:tc>
      </w:tr>
      <w:tr w:rsidR="00B222DA" w:rsidRPr="009851FE" w:rsidTr="00DC0F5E">
        <w:trPr>
          <w:cantSplit/>
          <w:tblHeader/>
        </w:trPr>
        <w:tc>
          <w:tcPr>
            <w:tcW w:w="1463" w:type="dxa"/>
            <w:shd w:val="clear" w:color="auto" w:fill="F2F2F2"/>
          </w:tcPr>
          <w:p w:rsidR="00B222DA" w:rsidRPr="009851FE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Venue 9:</w:t>
            </w:r>
          </w:p>
          <w:p w:rsidR="00B222DA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sz w:val="24"/>
                <w:szCs w:val="24"/>
              </w:rPr>
              <w:t>MBA Class I</w:t>
            </w:r>
          </w:p>
          <w:p w:rsidR="007935C1" w:rsidRDefault="007935C1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7935C1" w:rsidRDefault="007935C1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7935C1" w:rsidRDefault="007935C1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7935C1" w:rsidRDefault="007935C1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7935C1" w:rsidRDefault="007935C1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7935C1" w:rsidRDefault="007935C1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7935C1" w:rsidRDefault="007935C1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7935C1" w:rsidRDefault="007935C1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7935C1" w:rsidRDefault="007935C1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7935C1" w:rsidRDefault="007935C1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7935C1" w:rsidRPr="009851FE" w:rsidRDefault="007935C1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1" w:type="dxa"/>
            <w:shd w:val="clear" w:color="auto" w:fill="F2F2F2"/>
          </w:tcPr>
          <w:p w:rsidR="00B222DA" w:rsidRPr="009851FE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sz w:val="24"/>
                <w:szCs w:val="24"/>
              </w:rPr>
              <w:t>Image Processing</w:t>
            </w:r>
          </w:p>
        </w:tc>
        <w:tc>
          <w:tcPr>
            <w:tcW w:w="2693" w:type="dxa"/>
            <w:shd w:val="clear" w:color="auto" w:fill="F2F2F2"/>
          </w:tcPr>
          <w:p w:rsidR="00B222DA" w:rsidRPr="009851FE" w:rsidRDefault="007F6E57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031, 1046, 1098, 1147, 360, 361, 442, 623, 722, 847, 854, 887, 166, 259, 268, 921, 937</w:t>
            </w:r>
          </w:p>
        </w:tc>
        <w:tc>
          <w:tcPr>
            <w:tcW w:w="3402" w:type="dxa"/>
            <w:shd w:val="clear" w:color="auto" w:fill="F2F2F2"/>
          </w:tcPr>
          <w:p w:rsidR="007935C1" w:rsidRDefault="0058653A" w:rsidP="005006AB">
            <w:pPr>
              <w:keepNext/>
              <w:keepLines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proofErr w:type="spellStart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Dr.Anil</w:t>
            </w:r>
            <w:proofErr w:type="spellEnd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 J, Assistant </w:t>
            </w:r>
            <w:proofErr w:type="spellStart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Professor,Electrical</w:t>
            </w:r>
            <w:proofErr w:type="spellEnd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 and Computer Engineering Mar Baselios College of Engineering and Technology,</w:t>
            </w:r>
          </w:p>
          <w:p w:rsidR="0058653A" w:rsidRDefault="0058653A" w:rsidP="005006AB">
            <w:pPr>
              <w:keepNext/>
              <w:keepLines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proofErr w:type="spellStart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Thiruvananthapuram</w:t>
            </w:r>
            <w:proofErr w:type="spellEnd"/>
            <w:r w:rsidR="007935C1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 </w:t>
            </w:r>
          </w:p>
          <w:p w:rsidR="001468B0" w:rsidRDefault="001468B0" w:rsidP="005006AB">
            <w:pPr>
              <w:keepNext/>
              <w:keepLines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9895109050</w:t>
            </w:r>
          </w:p>
          <w:p w:rsidR="007935C1" w:rsidRDefault="007935C1" w:rsidP="005006AB">
            <w:pPr>
              <w:keepNext/>
              <w:keepLines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</w:p>
          <w:p w:rsidR="007935C1" w:rsidRDefault="007935C1" w:rsidP="005006AB">
            <w:pPr>
              <w:keepNext/>
              <w:keepLines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V.Ramya,Associate</w:t>
            </w:r>
            <w:proofErr w:type="spellEnd"/>
            <w:r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 Professor, Department of Computer Science and Engineering,</w:t>
            </w:r>
          </w:p>
          <w:p w:rsidR="007935C1" w:rsidRDefault="007935C1" w:rsidP="005006AB">
            <w:pPr>
              <w:keepNext/>
              <w:keepLines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Annamalai</w:t>
            </w:r>
            <w:proofErr w:type="spellEnd"/>
            <w:r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 University</w:t>
            </w:r>
          </w:p>
          <w:p w:rsidR="00F8522E" w:rsidRDefault="00F8522E" w:rsidP="005006AB">
            <w:pPr>
              <w:keepNext/>
              <w:keepLines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9789134885,9486222567</w:t>
            </w:r>
          </w:p>
          <w:p w:rsidR="007935C1" w:rsidRDefault="007935C1" w:rsidP="005006AB">
            <w:pPr>
              <w:keepNext/>
              <w:keepLines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</w:p>
          <w:p w:rsidR="00B222DA" w:rsidRPr="009851FE" w:rsidRDefault="00B222DA" w:rsidP="007935C1">
            <w:pPr>
              <w:keepNext/>
              <w:keepLines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</w:p>
        </w:tc>
        <w:tc>
          <w:tcPr>
            <w:tcW w:w="3544" w:type="dxa"/>
            <w:shd w:val="clear" w:color="auto" w:fill="F2F2F2"/>
          </w:tcPr>
          <w:p w:rsidR="00852EA9" w:rsidRPr="009851FE" w:rsidRDefault="00B222DA" w:rsidP="005006AB">
            <w:pPr>
              <w:keepNext/>
              <w:keepLines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Prof.</w:t>
            </w:r>
            <w:r w:rsidR="00871A28" w:rsidRPr="009851F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Anu Varghese</w:t>
            </w: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</w:t>
            </w:r>
          </w:p>
          <w:p w:rsidR="00B222DA" w:rsidRPr="009851FE" w:rsidRDefault="00B222DA" w:rsidP="005006AB">
            <w:pPr>
              <w:keepNext/>
              <w:keepLines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sistant Professor</w:t>
            </w:r>
          </w:p>
          <w:p w:rsidR="00B222DA" w:rsidRPr="009851FE" w:rsidRDefault="00B222DA" w:rsidP="005006AB">
            <w:pPr>
              <w:keepNext/>
              <w:keepLines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MCE Kollam</w:t>
            </w:r>
          </w:p>
          <w:p w:rsidR="00B222DA" w:rsidRPr="009851FE" w:rsidRDefault="00A069A6" w:rsidP="005006AB">
            <w:pPr>
              <w:keepNext/>
              <w:keepLines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</w:rPr>
              <w:t>anusunu21714</w:t>
            </w:r>
            <w:hyperlink r:id="rId12" w:history="1">
              <w:r w:rsidR="00B222DA" w:rsidRPr="009851FE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@gmail.com</w:t>
              </w:r>
            </w:hyperlink>
          </w:p>
          <w:p w:rsidR="00B222DA" w:rsidRPr="009851FE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  <w:r w:rsidR="00852EA9" w:rsidRPr="009851FE">
              <w:rPr>
                <w:rFonts w:ascii="Times New Roman" w:eastAsia="Times New Roman" w:hAnsi="Times New Roman" w:cs="Times New Roman"/>
                <w:sz w:val="24"/>
                <w:szCs w:val="24"/>
              </w:rPr>
              <w:t>496</w:t>
            </w:r>
            <w:r w:rsidR="00DA58FB" w:rsidRPr="009851FE">
              <w:rPr>
                <w:rFonts w:ascii="Times New Roman" w:eastAsia="Times New Roman" w:hAnsi="Times New Roman" w:cs="Times New Roman"/>
                <w:sz w:val="24"/>
                <w:szCs w:val="24"/>
              </w:rPr>
              <w:t>422930, 6282653509</w:t>
            </w:r>
          </w:p>
        </w:tc>
        <w:tc>
          <w:tcPr>
            <w:tcW w:w="1985" w:type="dxa"/>
            <w:shd w:val="clear" w:color="auto" w:fill="F2F2F2"/>
          </w:tcPr>
          <w:p w:rsidR="00B222DA" w:rsidRPr="009851FE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andalekshmi</w:t>
            </w:r>
            <w:proofErr w:type="spellEnd"/>
          </w:p>
          <w:p w:rsidR="00B222DA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ouri</w:t>
            </w:r>
            <w:proofErr w:type="spellEnd"/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rishna</w:t>
            </w:r>
          </w:p>
          <w:p w:rsidR="007935C1" w:rsidRDefault="007935C1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7935C1" w:rsidRDefault="007935C1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7935C1" w:rsidRDefault="007935C1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7935C1" w:rsidRDefault="007935C1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7935C1" w:rsidRDefault="007935C1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7935C1" w:rsidRDefault="007935C1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7935C1" w:rsidRDefault="007935C1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7935C1" w:rsidRDefault="007935C1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7935C1" w:rsidRDefault="007935C1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7935C1" w:rsidRDefault="007935C1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7935C1" w:rsidRPr="009851FE" w:rsidRDefault="007935C1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B222DA" w:rsidRPr="009851FE" w:rsidTr="00DC0F5E">
        <w:trPr>
          <w:cantSplit/>
          <w:tblHeader/>
        </w:trPr>
        <w:tc>
          <w:tcPr>
            <w:tcW w:w="1463" w:type="dxa"/>
            <w:shd w:val="clear" w:color="auto" w:fill="F2F2F2"/>
          </w:tcPr>
          <w:p w:rsidR="00B222DA" w:rsidRPr="009851FE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sz w:val="24"/>
                <w:szCs w:val="24"/>
              </w:rPr>
              <w:t>Venue 10</w:t>
            </w:r>
            <w:r w:rsidR="00C040E5" w:rsidRPr="009851FE">
              <w:rPr>
                <w:rFonts w:ascii="Times New Roman" w:eastAsia="Times New Roman" w:hAnsi="Times New Roman" w:cs="Times New Roman"/>
                <w:sz w:val="24"/>
                <w:szCs w:val="24"/>
              </w:rPr>
              <w:t>: MBA Class II</w:t>
            </w:r>
          </w:p>
        </w:tc>
        <w:tc>
          <w:tcPr>
            <w:tcW w:w="1651" w:type="dxa"/>
            <w:shd w:val="clear" w:color="auto" w:fill="F2F2F2"/>
          </w:tcPr>
          <w:p w:rsidR="00B222DA" w:rsidRPr="009851FE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sz w:val="24"/>
                <w:szCs w:val="24"/>
              </w:rPr>
              <w:t>Neural Networks</w:t>
            </w:r>
          </w:p>
        </w:tc>
        <w:tc>
          <w:tcPr>
            <w:tcW w:w="2693" w:type="dxa"/>
            <w:shd w:val="clear" w:color="auto" w:fill="F2F2F2"/>
          </w:tcPr>
          <w:p w:rsidR="0032590B" w:rsidRPr="009851FE" w:rsidRDefault="0032590B" w:rsidP="0032590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28, 207, 564, 815, 872, 886, 893, 977, 1143, 200, 329, 335, 367, 376, 468, 576, 602, 850</w:t>
            </w:r>
          </w:p>
          <w:p w:rsidR="00B222DA" w:rsidRPr="009851FE" w:rsidRDefault="00B222DA" w:rsidP="0032590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402" w:type="dxa"/>
            <w:shd w:val="clear" w:color="auto" w:fill="F2F2F2"/>
          </w:tcPr>
          <w:p w:rsidR="00B222DA" w:rsidRDefault="0058653A" w:rsidP="005006AB">
            <w:pPr>
              <w:keepNext/>
              <w:keepLines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Dr</w:t>
            </w:r>
            <w:r w:rsidR="00DD3104"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.</w:t>
            </w:r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Rajesh K.P, Associate Professor and Head ECE</w:t>
            </w:r>
            <w:proofErr w:type="gramStart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,JKKN</w:t>
            </w:r>
            <w:proofErr w:type="gramEnd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 College of Engineering and Technology, </w:t>
            </w:r>
            <w:proofErr w:type="spellStart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Kumarapalayam</w:t>
            </w:r>
            <w:proofErr w:type="spellEnd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.</w:t>
            </w:r>
          </w:p>
          <w:p w:rsidR="00F8522E" w:rsidRPr="009851FE" w:rsidRDefault="00F8522E" w:rsidP="005006AB">
            <w:pPr>
              <w:keepNext/>
              <w:keepLines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9994188808</w:t>
            </w:r>
          </w:p>
        </w:tc>
        <w:tc>
          <w:tcPr>
            <w:tcW w:w="3544" w:type="dxa"/>
            <w:shd w:val="clear" w:color="auto" w:fill="F2F2F2"/>
          </w:tcPr>
          <w:p w:rsidR="00ED10F2" w:rsidRPr="009851FE" w:rsidRDefault="00B222DA" w:rsidP="005006AB">
            <w:pPr>
              <w:keepNext/>
              <w:keepLines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Prof.</w:t>
            </w:r>
            <w:r w:rsidR="00ED10F2" w:rsidRPr="009851F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Arya Chandran</w:t>
            </w: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</w:t>
            </w:r>
          </w:p>
          <w:p w:rsidR="00B222DA" w:rsidRPr="009851FE" w:rsidRDefault="00B222DA" w:rsidP="005006AB">
            <w:pPr>
              <w:keepNext/>
              <w:keepLines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ssistant Professor</w:t>
            </w:r>
          </w:p>
          <w:p w:rsidR="00B222DA" w:rsidRPr="009851FE" w:rsidRDefault="00B222DA" w:rsidP="005006AB">
            <w:pPr>
              <w:keepNext/>
              <w:keepLines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MCE Kollam</w:t>
            </w:r>
          </w:p>
          <w:p w:rsidR="00B222DA" w:rsidRPr="009851FE" w:rsidRDefault="00687565" w:rsidP="005006AB">
            <w:pPr>
              <w:keepNext/>
              <w:keepLines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hyperlink r:id="rId13" w:history="1">
              <w:r w:rsidR="00F74891" w:rsidRPr="009851FE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aryasreechiya@gmail.com</w:t>
              </w:r>
            </w:hyperlink>
          </w:p>
          <w:p w:rsidR="00520F0B" w:rsidRPr="009851FE" w:rsidRDefault="00520F0B" w:rsidP="005006AB">
            <w:pPr>
              <w:keepNext/>
              <w:keepLines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</w:rPr>
              <w:t>9</w:t>
            </w:r>
            <w:r w:rsidR="00EF11D7" w:rsidRPr="009851FE">
              <w:rPr>
                <w:rFonts w:ascii="Times New Roman" w:hAnsi="Times New Roman" w:cs="Times New Roman"/>
              </w:rPr>
              <w:t>539847808</w:t>
            </w:r>
          </w:p>
          <w:p w:rsidR="00B222DA" w:rsidRPr="009851FE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F2F2F2"/>
          </w:tcPr>
          <w:p w:rsidR="00B222DA" w:rsidRPr="009851FE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andana A</w:t>
            </w:r>
          </w:p>
          <w:p w:rsidR="00B222DA" w:rsidRPr="009851FE" w:rsidRDefault="00B222DA" w:rsidP="005006AB">
            <w:pPr>
              <w:keepNext/>
              <w:keepLines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isha Mol</w:t>
            </w:r>
          </w:p>
        </w:tc>
      </w:tr>
    </w:tbl>
    <w:p w:rsidR="0016719E" w:rsidRPr="009851FE" w:rsidRDefault="0016719E" w:rsidP="000F6C06">
      <w:pPr>
        <w:keepNext/>
        <w:keepLines/>
        <w:spacing w:after="0"/>
        <w:rPr>
          <w:rFonts w:ascii="Times New Roman" w:hAnsi="Times New Roman" w:cs="Times New Roman"/>
          <w:sz w:val="24"/>
          <w:szCs w:val="24"/>
        </w:rPr>
      </w:pPr>
    </w:p>
    <w:p w:rsidR="0012340E" w:rsidRDefault="0012340E" w:rsidP="000F6C06">
      <w:pPr>
        <w:keepNext/>
        <w:keepLines/>
        <w:spacing w:after="0"/>
        <w:rPr>
          <w:rFonts w:ascii="Times New Roman" w:hAnsi="Times New Roman" w:cs="Times New Roman"/>
          <w:sz w:val="24"/>
          <w:szCs w:val="24"/>
        </w:rPr>
      </w:pPr>
    </w:p>
    <w:p w:rsidR="007935C1" w:rsidRDefault="007935C1" w:rsidP="000F6C06">
      <w:pPr>
        <w:keepNext/>
        <w:keepLines/>
        <w:spacing w:after="0"/>
        <w:rPr>
          <w:rFonts w:ascii="Times New Roman" w:hAnsi="Times New Roman" w:cs="Times New Roman"/>
          <w:sz w:val="24"/>
          <w:szCs w:val="24"/>
        </w:rPr>
      </w:pPr>
    </w:p>
    <w:p w:rsidR="007935C1" w:rsidRDefault="007935C1" w:rsidP="000F6C06">
      <w:pPr>
        <w:keepNext/>
        <w:keepLines/>
        <w:spacing w:after="0"/>
        <w:rPr>
          <w:rFonts w:ascii="Times New Roman" w:hAnsi="Times New Roman" w:cs="Times New Roman"/>
          <w:sz w:val="24"/>
          <w:szCs w:val="24"/>
        </w:rPr>
      </w:pPr>
    </w:p>
    <w:p w:rsidR="007935C1" w:rsidRDefault="00687565" w:rsidP="000F6C06">
      <w:pPr>
        <w:keepNext/>
        <w:keepLines/>
        <w:spacing w:after="0"/>
        <w:rPr>
          <w:rFonts w:ascii="Times New Roman" w:hAnsi="Times New Roman" w:cs="Times New Roman"/>
          <w:sz w:val="24"/>
          <w:szCs w:val="24"/>
        </w:rPr>
      </w:pPr>
      <w:r w:rsidRPr="00687565">
        <w:rPr>
          <w:rFonts w:ascii="Times New Roman" w:hAnsi="Times New Roman" w:cs="Times New Roman"/>
          <w:b/>
          <w:bCs/>
          <w:noProof/>
          <w:sz w:val="24"/>
          <w:szCs w:val="24"/>
        </w:rPr>
        <w:pict>
          <v:roundrect id="_x0000_s1027" style="position:absolute;margin-left:74.6pt;margin-top:6.85pt;width:487.75pt;height:81.3pt;z-index:251661312;visibility:visible;mso-position-horizontal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" fillcolor="#fbd4b4 [1305]" strokecolor="#0a121c [484]" strokeweight="2pt">
            <v:textbox style="mso-next-textbox:#_x0000_s1027">
              <w:txbxContent>
                <w:p w:rsidR="0012340E" w:rsidRPr="003241B9" w:rsidRDefault="0012340E" w:rsidP="0012340E">
                  <w:pPr>
                    <w:keepNext/>
                    <w:keepLines/>
                    <w:spacing w:after="0"/>
                    <w:jc w:val="center"/>
                    <w:rPr>
                      <w:rFonts w:ascii="Times New Roman" w:eastAsia="Algerian" w:hAnsi="Times New Roman" w:cs="Times New Roman"/>
                      <w:b/>
                      <w:color w:val="000000" w:themeColor="text1"/>
                      <w:sz w:val="24"/>
                      <w:szCs w:val="24"/>
                    </w:rPr>
                  </w:pPr>
                  <w:r w:rsidRPr="003241B9">
                    <w:rPr>
                      <w:rFonts w:ascii="Times New Roman" w:eastAsia="Algerian" w:hAnsi="Times New Roman" w:cs="Times New Roman"/>
                      <w:b/>
                      <w:color w:val="000000" w:themeColor="text1"/>
                      <w:sz w:val="24"/>
                      <w:szCs w:val="24"/>
                    </w:rPr>
                    <w:t>BASELIOS MATHEWS II COLLEGE OF ENGINEERING</w:t>
                  </w:r>
                </w:p>
                <w:p w:rsidR="0012340E" w:rsidRPr="003241B9" w:rsidRDefault="0012340E" w:rsidP="0012340E">
                  <w:pPr>
                    <w:keepNext/>
                    <w:keepLines/>
                    <w:spacing w:after="0"/>
                    <w:jc w:val="center"/>
                    <w:rPr>
                      <w:rFonts w:ascii="Times New Roman" w:eastAsia="Algerian" w:hAnsi="Times New Roman" w:cs="Times New Roman"/>
                      <w:b/>
                      <w:color w:val="000000" w:themeColor="text1"/>
                      <w:sz w:val="24"/>
                      <w:szCs w:val="24"/>
                    </w:rPr>
                  </w:pPr>
                  <w:r w:rsidRPr="003241B9">
                    <w:rPr>
                      <w:rFonts w:ascii="Times New Roman" w:eastAsia="Algerian" w:hAnsi="Times New Roman" w:cs="Times New Roman"/>
                      <w:b/>
                      <w:color w:val="000000" w:themeColor="text1"/>
                      <w:sz w:val="24"/>
                      <w:szCs w:val="24"/>
                    </w:rPr>
                    <w:t>ICCPCT-2025</w:t>
                  </w:r>
                </w:p>
                <w:p w:rsidR="0012340E" w:rsidRDefault="0012340E" w:rsidP="0012340E">
                  <w:pPr>
                    <w:keepNext/>
                    <w:keepLines/>
                    <w:spacing w:after="0"/>
                    <w:jc w:val="center"/>
                  </w:pPr>
                  <w:r w:rsidRPr="003241B9">
                    <w:rPr>
                      <w:rFonts w:ascii="Times New Roman" w:eastAsia="Algerian" w:hAnsi="Times New Roman" w:cs="Times New Roman"/>
                      <w:b/>
                      <w:color w:val="000000" w:themeColor="text1"/>
                      <w:sz w:val="24"/>
                      <w:szCs w:val="24"/>
                    </w:rPr>
                    <w:t>Technical Venue Details- 0</w:t>
                  </w:r>
                  <w:r>
                    <w:rPr>
                      <w:rFonts w:ascii="Times New Roman" w:eastAsia="Algerian" w:hAnsi="Times New Roman" w:cs="Times New Roman"/>
                      <w:b/>
                      <w:color w:val="000000" w:themeColor="text1"/>
                      <w:sz w:val="24"/>
                      <w:szCs w:val="24"/>
                    </w:rPr>
                    <w:t>8</w:t>
                  </w:r>
                  <w:r w:rsidRPr="003241B9">
                    <w:rPr>
                      <w:rFonts w:ascii="Times New Roman" w:eastAsia="Algerian" w:hAnsi="Times New Roman" w:cs="Times New Roman"/>
                      <w:b/>
                      <w:color w:val="000000" w:themeColor="text1"/>
                      <w:sz w:val="24"/>
                      <w:szCs w:val="24"/>
                    </w:rPr>
                    <w:t>/08/2025</w:t>
                  </w:r>
                </w:p>
                <w:p w:rsidR="0012340E" w:rsidRPr="00D31DDD" w:rsidRDefault="0012340E" w:rsidP="0012340E">
                  <w:pPr>
                    <w:jc w:val="center"/>
                    <w:rPr>
                      <w:b/>
                      <w:bCs/>
                    </w:rPr>
                  </w:pPr>
                </w:p>
              </w:txbxContent>
            </v:textbox>
            <w10:wrap type="topAndBottom" anchorx="margin"/>
          </v:roundrect>
        </w:pict>
      </w:r>
    </w:p>
    <w:p w:rsidR="007935C1" w:rsidRDefault="007935C1" w:rsidP="000F6C06">
      <w:pPr>
        <w:keepNext/>
        <w:keepLines/>
        <w:spacing w:after="0"/>
        <w:rPr>
          <w:rFonts w:ascii="Times New Roman" w:hAnsi="Times New Roman" w:cs="Times New Roman"/>
          <w:sz w:val="24"/>
          <w:szCs w:val="24"/>
        </w:rPr>
      </w:pPr>
    </w:p>
    <w:p w:rsidR="00875987" w:rsidRDefault="00875987" w:rsidP="000F6C06">
      <w:pPr>
        <w:keepNext/>
        <w:keepLines/>
        <w:spacing w:after="0"/>
        <w:rPr>
          <w:rFonts w:ascii="Times New Roman" w:hAnsi="Times New Roman" w:cs="Times New Roman"/>
          <w:sz w:val="24"/>
          <w:szCs w:val="24"/>
        </w:rPr>
      </w:pPr>
    </w:p>
    <w:p w:rsidR="0012340E" w:rsidRPr="009851FE" w:rsidRDefault="0012340E" w:rsidP="000F6C06">
      <w:pPr>
        <w:keepNext/>
        <w:keepLines/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1575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1542"/>
        <w:gridCol w:w="2192"/>
        <w:gridCol w:w="2835"/>
        <w:gridCol w:w="3462"/>
        <w:gridCol w:w="3740"/>
        <w:gridCol w:w="1985"/>
      </w:tblGrid>
      <w:tr w:rsidR="0012340E" w:rsidRPr="009851FE" w:rsidTr="004A0FBB">
        <w:trPr>
          <w:cantSplit/>
          <w:tblHeader/>
          <w:jc w:val="center"/>
        </w:trPr>
        <w:tc>
          <w:tcPr>
            <w:tcW w:w="1542" w:type="dxa"/>
            <w:shd w:val="clear" w:color="auto" w:fill="FDE9D9" w:themeFill="accent6" w:themeFillTint="33"/>
          </w:tcPr>
          <w:p w:rsidR="0012340E" w:rsidRPr="009851FE" w:rsidRDefault="0012340E" w:rsidP="004A0FBB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enue</w:t>
            </w:r>
          </w:p>
        </w:tc>
        <w:tc>
          <w:tcPr>
            <w:tcW w:w="2192" w:type="dxa"/>
            <w:shd w:val="clear" w:color="auto" w:fill="FDE9D9" w:themeFill="accent6" w:themeFillTint="33"/>
          </w:tcPr>
          <w:p w:rsidR="0012340E" w:rsidRPr="009851FE" w:rsidRDefault="0012340E" w:rsidP="004A0FBB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ssion Title</w:t>
            </w:r>
          </w:p>
        </w:tc>
        <w:tc>
          <w:tcPr>
            <w:tcW w:w="2835" w:type="dxa"/>
            <w:shd w:val="clear" w:color="auto" w:fill="FDE9D9" w:themeFill="accent6" w:themeFillTint="33"/>
          </w:tcPr>
          <w:p w:rsidR="0012340E" w:rsidRPr="009851FE" w:rsidRDefault="0012340E" w:rsidP="004A0FBB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MT Paper ID</w:t>
            </w:r>
          </w:p>
        </w:tc>
        <w:tc>
          <w:tcPr>
            <w:tcW w:w="3462" w:type="dxa"/>
            <w:shd w:val="clear" w:color="auto" w:fill="FDE9D9" w:themeFill="accent6" w:themeFillTint="33"/>
          </w:tcPr>
          <w:p w:rsidR="0012340E" w:rsidRPr="009851FE" w:rsidRDefault="0012340E" w:rsidP="004A0FBB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airperson</w:t>
            </w:r>
          </w:p>
        </w:tc>
        <w:tc>
          <w:tcPr>
            <w:tcW w:w="3740" w:type="dxa"/>
            <w:shd w:val="clear" w:color="auto" w:fill="FDE9D9" w:themeFill="accent6" w:themeFillTint="33"/>
          </w:tcPr>
          <w:p w:rsidR="0012340E" w:rsidRPr="009851FE" w:rsidRDefault="0012340E" w:rsidP="004A0FBB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ff In charge</w:t>
            </w:r>
          </w:p>
        </w:tc>
        <w:tc>
          <w:tcPr>
            <w:tcW w:w="1985" w:type="dxa"/>
            <w:shd w:val="clear" w:color="auto" w:fill="FDE9D9" w:themeFill="accent6" w:themeFillTint="33"/>
          </w:tcPr>
          <w:p w:rsidR="0012340E" w:rsidRPr="009851FE" w:rsidRDefault="0012340E" w:rsidP="004A0FBB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9851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pporter</w:t>
            </w:r>
            <w:proofErr w:type="spellEnd"/>
          </w:p>
        </w:tc>
      </w:tr>
      <w:tr w:rsidR="009851FE" w:rsidRPr="009851FE" w:rsidTr="004A0FBB">
        <w:trPr>
          <w:cantSplit/>
          <w:trHeight w:val="660"/>
          <w:tblHeader/>
          <w:jc w:val="center"/>
        </w:trPr>
        <w:tc>
          <w:tcPr>
            <w:tcW w:w="1542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sz w:val="24"/>
                <w:szCs w:val="24"/>
              </w:rPr>
              <w:t>Venue 1: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sz w:val="24"/>
                <w:szCs w:val="24"/>
              </w:rPr>
              <w:t>IQAC Room</w:t>
            </w:r>
          </w:p>
        </w:tc>
        <w:tc>
          <w:tcPr>
            <w:tcW w:w="2192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sz w:val="24"/>
                <w:szCs w:val="24"/>
              </w:rPr>
              <w:t>Artificial Intelligence</w:t>
            </w:r>
          </w:p>
        </w:tc>
        <w:tc>
          <w:tcPr>
            <w:tcW w:w="2835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4, 225, 226, 227, 228, 265, 266, 276, 285, 312, 319, 356, 371, 373, 401, 832</w:t>
            </w:r>
          </w:p>
        </w:tc>
        <w:tc>
          <w:tcPr>
            <w:tcW w:w="3462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Dr. Asha. P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Associate Professor,</w:t>
            </w:r>
          </w:p>
          <w:p w:rsid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Sathyabama Institute of Science &amp; Technology</w:t>
            </w:r>
          </w:p>
          <w:p w:rsidR="008B47DF" w:rsidRPr="009851FE" w:rsidRDefault="008B47DF" w:rsidP="009851FE">
            <w:pPr>
              <w:pStyle w:val="NoSpacing"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9944992337</w:t>
            </w:r>
          </w:p>
        </w:tc>
        <w:tc>
          <w:tcPr>
            <w:tcW w:w="3740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Prof. Preethi B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Assistant Professor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BMCE Kollam</w:t>
            </w:r>
          </w:p>
          <w:p w:rsidR="009851FE" w:rsidRPr="009851FE" w:rsidRDefault="00687565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hyperlink r:id="rId14" w:history="1">
              <w:r w:rsidR="009851FE" w:rsidRPr="009851FE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preethib@bmce.ac.in</w:t>
              </w:r>
            </w:hyperlink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9567542371</w:t>
            </w:r>
          </w:p>
        </w:tc>
        <w:tc>
          <w:tcPr>
            <w:tcW w:w="1985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bhimanyu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vin Saji</w:t>
            </w:r>
          </w:p>
        </w:tc>
      </w:tr>
      <w:tr w:rsidR="009851FE" w:rsidRPr="009851FE" w:rsidTr="004A0FBB">
        <w:trPr>
          <w:cantSplit/>
          <w:tblHeader/>
          <w:jc w:val="center"/>
        </w:trPr>
        <w:tc>
          <w:tcPr>
            <w:tcW w:w="1542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sz w:val="24"/>
                <w:szCs w:val="24"/>
              </w:rPr>
              <w:t>Venue 2: EEE Seminar Hall</w:t>
            </w:r>
          </w:p>
        </w:tc>
        <w:tc>
          <w:tcPr>
            <w:tcW w:w="2192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sz w:val="24"/>
                <w:szCs w:val="24"/>
              </w:rPr>
              <w:t>Artificial Intelligence</w:t>
            </w:r>
          </w:p>
        </w:tc>
        <w:tc>
          <w:tcPr>
            <w:tcW w:w="2835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25, 430, 457, 464, 469, 471, 546, 553, 557, 580, 603, 620, 660, 667, 745, 1227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462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Dr. R. </w:t>
            </w:r>
            <w:proofErr w:type="spellStart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Kingsy</w:t>
            </w:r>
            <w:proofErr w:type="spellEnd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 Grace, 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Associate Professor, </w:t>
            </w:r>
          </w:p>
          <w:p w:rsid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Sri Ramakrishna Engineering College, Coimbatore</w:t>
            </w:r>
          </w:p>
          <w:p w:rsidR="007635DB" w:rsidRPr="009851FE" w:rsidRDefault="007635DB" w:rsidP="009851FE">
            <w:pPr>
              <w:pStyle w:val="NoSpacing"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9942020578</w:t>
            </w:r>
          </w:p>
        </w:tc>
        <w:tc>
          <w:tcPr>
            <w:tcW w:w="3740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Prof. Priya Geevarghese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Assistant Professor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BMCE Kollam</w:t>
            </w:r>
          </w:p>
          <w:p w:rsidR="009851FE" w:rsidRPr="009851FE" w:rsidRDefault="00687565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hyperlink r:id="rId15" w:history="1">
              <w:r w:rsidR="009851FE" w:rsidRPr="009851FE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priyaaneesh2012@</w:t>
              </w:r>
            </w:hyperlink>
            <w:r w:rsidR="009851FE" w:rsidRPr="009851FE">
              <w:rPr>
                <w:rFonts w:ascii="Times New Roman" w:hAnsi="Times New Roman" w:cs="Times New Roman"/>
              </w:rPr>
              <w:t>gmail.com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9446278393</w:t>
            </w:r>
          </w:p>
        </w:tc>
        <w:tc>
          <w:tcPr>
            <w:tcW w:w="1985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kshathra B. V, Ananya H</w:t>
            </w:r>
          </w:p>
        </w:tc>
      </w:tr>
      <w:tr w:rsidR="009851FE" w:rsidRPr="009851FE" w:rsidTr="004A0FBB">
        <w:trPr>
          <w:cantSplit/>
          <w:tblHeader/>
          <w:jc w:val="center"/>
        </w:trPr>
        <w:tc>
          <w:tcPr>
            <w:tcW w:w="1542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sz w:val="24"/>
                <w:szCs w:val="24"/>
              </w:rPr>
              <w:t>Venue 3: Einstein Hall</w:t>
            </w:r>
          </w:p>
        </w:tc>
        <w:tc>
          <w:tcPr>
            <w:tcW w:w="2192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sz w:val="24"/>
                <w:szCs w:val="24"/>
              </w:rPr>
              <w:t>Artificial Intelligence</w:t>
            </w:r>
          </w:p>
        </w:tc>
        <w:tc>
          <w:tcPr>
            <w:tcW w:w="2835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90, 794, 795, 842, 852, 867, 876, 884, 885, 935, 948, 1038, 1087, 1132, 1133, 1152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62" w:type="dxa"/>
          </w:tcPr>
          <w:p w:rsidR="009851FE" w:rsidRDefault="009851FE" w:rsidP="009851FE">
            <w:pPr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Dr, Divya S.V, Professor</w:t>
            </w:r>
            <w:r w:rsidRPr="009851FE">
              <w:rPr>
                <w:rFonts w:ascii="Times New Roman" w:hAnsi="Times New Roman" w:cs="Times New Roman"/>
                <w:color w:val="C00000"/>
              </w:rPr>
              <w:t xml:space="preserve">, </w:t>
            </w:r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V.S.B College of Engineering Technical Campus</w:t>
            </w:r>
          </w:p>
          <w:p w:rsidR="007635DB" w:rsidRPr="009851FE" w:rsidRDefault="007635DB" w:rsidP="009851FE">
            <w:pPr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9940582850</w:t>
            </w:r>
          </w:p>
        </w:tc>
        <w:tc>
          <w:tcPr>
            <w:tcW w:w="3740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Prof. Gimy Joy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Assistant Professor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BMCE Kollam</w:t>
            </w:r>
          </w:p>
          <w:p w:rsidR="009851FE" w:rsidRPr="009851FE" w:rsidRDefault="00687565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hyperlink r:id="rId16" w:history="1">
              <w:r w:rsidR="009851FE" w:rsidRPr="009851FE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gimyjoy@bmce.ac.in</w:t>
              </w:r>
            </w:hyperlink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8136967028</w:t>
            </w:r>
          </w:p>
        </w:tc>
        <w:tc>
          <w:tcPr>
            <w:tcW w:w="1985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dra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obin (EEE 3</w:t>
            </w:r>
            <w:r w:rsidRPr="009851F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rd</w:t>
            </w:r>
            <w:r w:rsidRPr="009851F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year)</w:t>
            </w:r>
          </w:p>
        </w:tc>
      </w:tr>
      <w:tr w:rsidR="009851FE" w:rsidRPr="009851FE" w:rsidTr="004A0FBB">
        <w:trPr>
          <w:cantSplit/>
          <w:tblHeader/>
          <w:jc w:val="center"/>
        </w:trPr>
        <w:tc>
          <w:tcPr>
            <w:tcW w:w="1542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sz w:val="24"/>
                <w:szCs w:val="24"/>
              </w:rPr>
              <w:t>Venue 4: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sz w:val="24"/>
                <w:szCs w:val="24"/>
              </w:rPr>
              <w:t>Civil Seminar Hall</w:t>
            </w:r>
          </w:p>
        </w:tc>
        <w:tc>
          <w:tcPr>
            <w:tcW w:w="2192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sz w:val="24"/>
                <w:szCs w:val="24"/>
              </w:rPr>
              <w:t>Blockchain technology, Soft computing, and Computer security</w:t>
            </w:r>
          </w:p>
        </w:tc>
        <w:tc>
          <w:tcPr>
            <w:tcW w:w="2835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53, 1161, 1163, 744, 928, 930, 932, 183, 337, 737, 738, 879, 916, 942, 946, 964</w:t>
            </w:r>
          </w:p>
        </w:tc>
        <w:tc>
          <w:tcPr>
            <w:tcW w:w="3462" w:type="dxa"/>
          </w:tcPr>
          <w:p w:rsid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Dr. </w:t>
            </w:r>
            <w:proofErr w:type="spellStart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Jayalekshmi</w:t>
            </w:r>
            <w:proofErr w:type="spellEnd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 M B, Associate Professor, Noorul Islam Centre for Higher Education</w:t>
            </w:r>
          </w:p>
          <w:p w:rsidR="007635DB" w:rsidRPr="009851FE" w:rsidRDefault="007635DB" w:rsidP="009851FE">
            <w:pPr>
              <w:pStyle w:val="NoSpacing"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9486795892</w:t>
            </w:r>
          </w:p>
        </w:tc>
        <w:tc>
          <w:tcPr>
            <w:tcW w:w="3740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Prof. Deepthy S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Assistant Professor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BMCE Kollam</w:t>
            </w:r>
          </w:p>
          <w:p w:rsidR="009851FE" w:rsidRPr="009851FE" w:rsidRDefault="00687565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hyperlink r:id="rId17" w:history="1">
              <w:r w:rsidR="009851FE" w:rsidRPr="009851FE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deepthydevu@gmail.com</w:t>
              </w:r>
            </w:hyperlink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9496806794</w:t>
            </w:r>
          </w:p>
        </w:tc>
        <w:tc>
          <w:tcPr>
            <w:tcW w:w="1985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ndana M S (CE 4</w:t>
            </w:r>
            <w:r w:rsidRPr="009851F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th</w:t>
            </w:r>
            <w:r w:rsidRPr="009851F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year)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Asha S </w:t>
            </w:r>
            <w:r w:rsidRPr="009851F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CE 3</w:t>
            </w:r>
            <w:r w:rsidRPr="009851F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rd</w:t>
            </w:r>
            <w:r w:rsidRPr="009851F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year)</w:t>
            </w:r>
          </w:p>
        </w:tc>
      </w:tr>
      <w:tr w:rsidR="009851FE" w:rsidRPr="009851FE" w:rsidTr="004A0FBB">
        <w:trPr>
          <w:cantSplit/>
          <w:tblHeader/>
          <w:jc w:val="center"/>
        </w:trPr>
        <w:tc>
          <w:tcPr>
            <w:tcW w:w="1542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sz w:val="24"/>
                <w:szCs w:val="24"/>
              </w:rPr>
              <w:t>Venue 5: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sz w:val="24"/>
                <w:szCs w:val="24"/>
              </w:rPr>
              <w:t>Mechanical Seminar Hall</w:t>
            </w:r>
          </w:p>
        </w:tc>
        <w:tc>
          <w:tcPr>
            <w:tcW w:w="2192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sz w:val="24"/>
                <w:szCs w:val="24"/>
              </w:rPr>
              <w:t>Blockchain technology, Soft computing, and Computer security</w:t>
            </w:r>
          </w:p>
        </w:tc>
        <w:tc>
          <w:tcPr>
            <w:tcW w:w="2835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80, 991, 354, 379, 746, 302, 309, 911, 940, 941, 951, 305, 393, 472</w:t>
            </w:r>
          </w:p>
        </w:tc>
        <w:tc>
          <w:tcPr>
            <w:tcW w:w="3462" w:type="dxa"/>
          </w:tcPr>
          <w:p w:rsid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Dr. </w:t>
            </w:r>
            <w:proofErr w:type="spellStart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Venkadesh</w:t>
            </w:r>
            <w:proofErr w:type="spellEnd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. Professor, V.S.B College of Engineering Technical Campus</w:t>
            </w:r>
          </w:p>
          <w:p w:rsidR="007635DB" w:rsidRDefault="007635DB" w:rsidP="009851FE">
            <w:pPr>
              <w:pStyle w:val="NoSpacing"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9994433554</w:t>
            </w:r>
          </w:p>
          <w:p w:rsidR="007635DB" w:rsidRPr="009851FE" w:rsidRDefault="007635DB" w:rsidP="009851FE">
            <w:pPr>
              <w:pStyle w:val="NoSpacing"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</w:p>
          <w:p w:rsid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Dr. Mudita, Assistant Professor, </w:t>
            </w:r>
            <w:proofErr w:type="spellStart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Chitkara</w:t>
            </w:r>
            <w:proofErr w:type="spellEnd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 University, Punjab</w:t>
            </w:r>
          </w:p>
          <w:p w:rsidR="007635DB" w:rsidRPr="009851FE" w:rsidRDefault="007635DB" w:rsidP="009851FE">
            <w:pPr>
              <w:pStyle w:val="NoSpacing"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7508525034</w:t>
            </w:r>
          </w:p>
        </w:tc>
        <w:tc>
          <w:tcPr>
            <w:tcW w:w="3740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 xml:space="preserve">Prof.  </w:t>
            </w:r>
            <w:r w:rsidRPr="009851FE">
              <w:rPr>
                <w:rFonts w:ascii="Times New Roman" w:hAnsi="Times New Roman" w:cs="Times New Roman"/>
                <w:bCs/>
              </w:rPr>
              <w:t>Anjali Nair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Assistant Professor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BMCE Kollam</w:t>
            </w:r>
          </w:p>
          <w:p w:rsidR="009851FE" w:rsidRPr="009851FE" w:rsidRDefault="00687565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hyperlink r:id="rId18" w:history="1">
              <w:r w:rsidR="009851FE" w:rsidRPr="009851FE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anjalivipin94</w:t>
              </w:r>
              <w:r w:rsidR="009851FE" w:rsidRPr="009851FE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@gmail.com</w:t>
              </w:r>
            </w:hyperlink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9446740497</w:t>
            </w:r>
          </w:p>
        </w:tc>
        <w:tc>
          <w:tcPr>
            <w:tcW w:w="1985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uri (EC 3</w:t>
            </w:r>
            <w:r w:rsidRPr="009851F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rd</w:t>
            </w:r>
            <w:r w:rsidRPr="009851F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year)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nna (EC 4</w:t>
            </w:r>
            <w:r w:rsidRPr="009851F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th</w:t>
            </w:r>
            <w:r w:rsidRPr="009851F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year)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851FE" w:rsidRPr="009851FE" w:rsidTr="004A0FBB">
        <w:trPr>
          <w:cantSplit/>
          <w:tblHeader/>
          <w:jc w:val="center"/>
        </w:trPr>
        <w:tc>
          <w:tcPr>
            <w:tcW w:w="1542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sz w:val="24"/>
                <w:szCs w:val="24"/>
              </w:rPr>
              <w:t>Venue 6: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sz w:val="24"/>
                <w:szCs w:val="24"/>
              </w:rPr>
              <w:t>CSE Lab I</w:t>
            </w:r>
          </w:p>
        </w:tc>
        <w:tc>
          <w:tcPr>
            <w:tcW w:w="2192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sz w:val="24"/>
                <w:szCs w:val="24"/>
              </w:rPr>
              <w:t>DSP &amp;</w:t>
            </w:r>
            <w:proofErr w:type="spellStart"/>
            <w:r w:rsidRPr="009851FE">
              <w:rPr>
                <w:rFonts w:ascii="Times New Roman" w:hAnsi="Times New Roman" w:cs="Times New Roman"/>
                <w:sz w:val="24"/>
                <w:szCs w:val="24"/>
              </w:rPr>
              <w:t>Communiction</w:t>
            </w:r>
            <w:proofErr w:type="spellEnd"/>
          </w:p>
        </w:tc>
        <w:tc>
          <w:tcPr>
            <w:tcW w:w="2835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3, 888, 929, 314, 215, 229, 110, 839, 915, 926, 1093, 1174</w:t>
            </w:r>
            <w:r w:rsidRPr="009851F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</w:tc>
        <w:tc>
          <w:tcPr>
            <w:tcW w:w="3462" w:type="dxa"/>
          </w:tcPr>
          <w:p w:rsidR="009851FE" w:rsidRDefault="009851FE" w:rsidP="009851FE">
            <w:pPr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Dr Vasanth Kishore Babu, Associate Professor, Chaitanya </w:t>
            </w:r>
            <w:proofErr w:type="spellStart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Bharathi</w:t>
            </w:r>
            <w:proofErr w:type="spellEnd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 Institute of Technology</w:t>
            </w:r>
          </w:p>
          <w:p w:rsidR="007635DB" w:rsidRPr="009851FE" w:rsidRDefault="007635DB" w:rsidP="009851FE">
            <w:pPr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9790760740</w:t>
            </w:r>
          </w:p>
        </w:tc>
        <w:tc>
          <w:tcPr>
            <w:tcW w:w="3740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 xml:space="preserve">Prof. </w:t>
            </w:r>
            <w:proofErr w:type="spellStart"/>
            <w:r w:rsidRPr="009851FE">
              <w:rPr>
                <w:rFonts w:ascii="Times New Roman" w:hAnsi="Times New Roman" w:cs="Times New Roman"/>
              </w:rPr>
              <w:t>Giji</w:t>
            </w:r>
            <w:proofErr w:type="spellEnd"/>
            <w:r w:rsidRPr="009851FE">
              <w:rPr>
                <w:rFonts w:ascii="Times New Roman" w:hAnsi="Times New Roman" w:cs="Times New Roman"/>
              </w:rPr>
              <w:t xml:space="preserve"> Sonia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Assistant Professor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BMCE Kollam</w:t>
            </w:r>
          </w:p>
          <w:p w:rsidR="009851FE" w:rsidRPr="009851FE" w:rsidRDefault="00687565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hyperlink r:id="rId19" w:history="1">
              <w:r w:rsidR="009851FE" w:rsidRPr="009851FE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gijisonia@gmail.com</w:t>
              </w:r>
            </w:hyperlink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9846955560</w:t>
            </w:r>
          </w:p>
        </w:tc>
        <w:tc>
          <w:tcPr>
            <w:tcW w:w="1985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bhimanyu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ranjana (AI 3</w:t>
            </w:r>
            <w:r w:rsidRPr="009851F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rd</w:t>
            </w:r>
            <w:r w:rsidRPr="009851F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year)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851FE" w:rsidRPr="009851FE" w:rsidTr="004A0FBB">
        <w:trPr>
          <w:cantSplit/>
          <w:tblHeader/>
          <w:jc w:val="center"/>
        </w:trPr>
        <w:tc>
          <w:tcPr>
            <w:tcW w:w="1542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Venue7: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sz w:val="24"/>
                <w:szCs w:val="24"/>
              </w:rPr>
              <w:t>CSE Lab II</w:t>
            </w:r>
          </w:p>
          <w:p w:rsidR="009851FE" w:rsidRPr="009851FE" w:rsidRDefault="009851FE" w:rsidP="009851F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92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sz w:val="24"/>
                <w:szCs w:val="24"/>
              </w:rPr>
              <w:t>Energy and Electric Vehicles</w:t>
            </w:r>
          </w:p>
        </w:tc>
        <w:tc>
          <w:tcPr>
            <w:tcW w:w="2835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03, 394, 627, 924, 939, 943, 945, 1081, 173, 392, 750, 912, 917</w:t>
            </w:r>
          </w:p>
        </w:tc>
        <w:tc>
          <w:tcPr>
            <w:tcW w:w="3462" w:type="dxa"/>
          </w:tcPr>
          <w:p w:rsidR="006F16A2" w:rsidRPr="006F16A2" w:rsidRDefault="006F16A2" w:rsidP="006F16A2">
            <w:pPr>
              <w:pStyle w:val="NoSpacing"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 w:rsidRPr="006F16A2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Dr. </w:t>
            </w:r>
            <w:proofErr w:type="spellStart"/>
            <w:r w:rsidRPr="006F16A2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Sudhakar</w:t>
            </w:r>
            <w:proofErr w:type="spellEnd"/>
            <w:r w:rsidRPr="006F16A2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 </w:t>
            </w:r>
            <w:proofErr w:type="spellStart"/>
            <w:r w:rsidRPr="006F16A2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Babu</w:t>
            </w:r>
            <w:proofErr w:type="spellEnd"/>
            <w:r w:rsidRPr="006F16A2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 T, </w:t>
            </w:r>
          </w:p>
          <w:p w:rsidR="006F16A2" w:rsidRPr="006F16A2" w:rsidRDefault="006F16A2" w:rsidP="006F16A2">
            <w:pPr>
              <w:pStyle w:val="NoSpacing"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 w:rsidRPr="006F16A2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Professor, Electrical and Electronics Engineering</w:t>
            </w:r>
          </w:p>
          <w:p w:rsidR="009851FE" w:rsidRDefault="006F16A2" w:rsidP="006F16A2">
            <w:pPr>
              <w:pStyle w:val="NoSpacing"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proofErr w:type="spellStart"/>
            <w:r w:rsidRPr="006F16A2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Chaitanya</w:t>
            </w:r>
            <w:proofErr w:type="spellEnd"/>
            <w:r w:rsidRPr="006F16A2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 </w:t>
            </w:r>
            <w:proofErr w:type="spellStart"/>
            <w:r w:rsidRPr="006F16A2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Bharathi</w:t>
            </w:r>
            <w:proofErr w:type="spellEnd"/>
            <w:r w:rsidRPr="006F16A2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 Institute of Technology</w:t>
            </w:r>
          </w:p>
          <w:p w:rsidR="000609B7" w:rsidRDefault="00B27DB6" w:rsidP="006F16A2">
            <w:pPr>
              <w:pStyle w:val="NoSpacing"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7382163424</w:t>
            </w:r>
          </w:p>
          <w:p w:rsidR="007635DB" w:rsidRPr="009851FE" w:rsidRDefault="007635DB" w:rsidP="006F16A2">
            <w:pPr>
              <w:pStyle w:val="NoSpacing"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</w:p>
        </w:tc>
        <w:tc>
          <w:tcPr>
            <w:tcW w:w="3740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Prof. Harikrishnan R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Assistant Professor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BMCE Kollam</w:t>
            </w:r>
          </w:p>
          <w:p w:rsidR="009851FE" w:rsidRPr="009851FE" w:rsidRDefault="00687565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hyperlink r:id="rId20" w:history="1">
              <w:r w:rsidR="009851FE" w:rsidRPr="009851FE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krhari22@gmail.com</w:t>
              </w:r>
            </w:hyperlink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9526554661</w:t>
            </w:r>
          </w:p>
        </w:tc>
        <w:tc>
          <w:tcPr>
            <w:tcW w:w="1985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eenakshy M S, Vaishnavi S (3</w:t>
            </w:r>
            <w:r w:rsidRPr="009851F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rd</w:t>
            </w:r>
            <w:r w:rsidRPr="009851F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year)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851FE" w:rsidRPr="009851FE" w:rsidTr="004A0FBB">
        <w:trPr>
          <w:cantSplit/>
          <w:tblHeader/>
          <w:jc w:val="center"/>
        </w:trPr>
        <w:tc>
          <w:tcPr>
            <w:tcW w:w="1542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sz w:val="24"/>
                <w:szCs w:val="24"/>
              </w:rPr>
              <w:t>Venue 8:</w:t>
            </w:r>
          </w:p>
          <w:p w:rsidR="009851FE" w:rsidRPr="009851FE" w:rsidRDefault="00875987" w:rsidP="009851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oard Room</w:t>
            </w:r>
          </w:p>
        </w:tc>
        <w:tc>
          <w:tcPr>
            <w:tcW w:w="2192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sz w:val="24"/>
                <w:szCs w:val="24"/>
              </w:rPr>
              <w:t xml:space="preserve">Image Processing </w:t>
            </w:r>
          </w:p>
        </w:tc>
        <w:tc>
          <w:tcPr>
            <w:tcW w:w="2835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4, 153, 211, 217, 231, 243, 386, 416, 465, 479, 561, 708, 851</w:t>
            </w:r>
          </w:p>
        </w:tc>
        <w:tc>
          <w:tcPr>
            <w:tcW w:w="3462" w:type="dxa"/>
          </w:tcPr>
          <w:p w:rsidR="009851FE" w:rsidRDefault="009851FE" w:rsidP="003722DE">
            <w:pPr>
              <w:pStyle w:val="NoSpacing"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Dr. Ashwini A, Assistant Professor, </w:t>
            </w:r>
            <w:proofErr w:type="spellStart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Vel</w:t>
            </w:r>
            <w:proofErr w:type="spellEnd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 Tech </w:t>
            </w:r>
            <w:proofErr w:type="spellStart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Rangarajan</w:t>
            </w:r>
            <w:proofErr w:type="spellEnd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 </w:t>
            </w:r>
            <w:proofErr w:type="spellStart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Sagunthala</w:t>
            </w:r>
            <w:proofErr w:type="spellEnd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 R&amp;D Institute of Science and Technology</w:t>
            </w:r>
          </w:p>
          <w:p w:rsidR="007635DB" w:rsidRPr="009851FE" w:rsidRDefault="007635DB" w:rsidP="003722DE">
            <w:pPr>
              <w:pStyle w:val="NoSpacing"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9489450510</w:t>
            </w:r>
          </w:p>
        </w:tc>
        <w:tc>
          <w:tcPr>
            <w:tcW w:w="3740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Prof. Shyma S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Assistant Professor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BMCE Kollam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shymabmc@gmail.com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9495166420</w:t>
            </w:r>
          </w:p>
        </w:tc>
        <w:tc>
          <w:tcPr>
            <w:tcW w:w="1985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Anupa Alex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Shreyas (2</w:t>
            </w:r>
            <w:r w:rsidRPr="009851FE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vertAlign w:val="superscript"/>
              </w:rPr>
              <w:t>nd</w:t>
            </w:r>
            <w:r w:rsidRPr="009851FE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Year)</w:t>
            </w:r>
          </w:p>
        </w:tc>
      </w:tr>
      <w:tr w:rsidR="009851FE" w:rsidRPr="009851FE" w:rsidTr="004A0FBB">
        <w:trPr>
          <w:cantSplit/>
          <w:tblHeader/>
          <w:jc w:val="center"/>
        </w:trPr>
        <w:tc>
          <w:tcPr>
            <w:tcW w:w="1542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sz w:val="24"/>
                <w:szCs w:val="24"/>
              </w:rPr>
              <w:t>Venue 9: MBA Class I</w:t>
            </w:r>
          </w:p>
        </w:tc>
        <w:tc>
          <w:tcPr>
            <w:tcW w:w="2192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sz w:val="24"/>
                <w:szCs w:val="24"/>
              </w:rPr>
              <w:t>Image Processing &amp; Neural Networks</w:t>
            </w:r>
          </w:p>
        </w:tc>
        <w:tc>
          <w:tcPr>
            <w:tcW w:w="2835" w:type="dxa"/>
          </w:tcPr>
          <w:p w:rsidR="009851FE" w:rsidRPr="009851FE" w:rsidRDefault="009851FE" w:rsidP="009851FE">
            <w:pPr>
              <w:pStyle w:val="NormalWeb"/>
              <w:rPr>
                <w:b/>
                <w:bCs/>
              </w:rPr>
            </w:pPr>
            <w:r w:rsidRPr="009851FE">
              <w:rPr>
                <w:b/>
                <w:bCs/>
              </w:rPr>
              <w:t>853, 883, 905, 908, 931, 933, 934, 1045, 1099, 1113, 1121, 841, 214</w:t>
            </w:r>
          </w:p>
          <w:p w:rsidR="009851FE" w:rsidRPr="009851FE" w:rsidRDefault="009851FE" w:rsidP="009851FE">
            <w:pPr>
              <w:pStyle w:val="NormalWeb"/>
              <w:rPr>
                <w:b/>
                <w:bCs/>
              </w:rPr>
            </w:pPr>
          </w:p>
        </w:tc>
        <w:tc>
          <w:tcPr>
            <w:tcW w:w="3462" w:type="dxa"/>
          </w:tcPr>
          <w:p w:rsidR="009851FE" w:rsidRDefault="009851FE" w:rsidP="009851FE">
            <w:pPr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Dr. </w:t>
            </w:r>
            <w:proofErr w:type="spellStart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Jeyasheela</w:t>
            </w:r>
            <w:proofErr w:type="spellEnd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 Y, Associate Professor, NICHE </w:t>
            </w:r>
            <w:proofErr w:type="spellStart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Kanyakumari</w:t>
            </w:r>
            <w:proofErr w:type="spellEnd"/>
          </w:p>
          <w:p w:rsidR="007635DB" w:rsidRPr="009851FE" w:rsidRDefault="007635DB" w:rsidP="009851FE">
            <w:pPr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9566424865</w:t>
            </w:r>
          </w:p>
        </w:tc>
        <w:tc>
          <w:tcPr>
            <w:tcW w:w="3740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Prof. Anu Varghese,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Assistant Professor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BMCE Kollam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anusunu21714</w:t>
            </w:r>
            <w:hyperlink r:id="rId21" w:history="1">
              <w:r w:rsidRPr="009851FE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@gmail.com</w:t>
              </w:r>
            </w:hyperlink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9496422930, 6282653509</w:t>
            </w:r>
          </w:p>
        </w:tc>
        <w:tc>
          <w:tcPr>
            <w:tcW w:w="1985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9851F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andalekshmi</w:t>
            </w:r>
            <w:proofErr w:type="spellEnd"/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uri Krishna</w:t>
            </w:r>
          </w:p>
        </w:tc>
      </w:tr>
      <w:tr w:rsidR="009851FE" w:rsidRPr="00A331C9" w:rsidTr="004A0FBB">
        <w:trPr>
          <w:cantSplit/>
          <w:tblHeader/>
          <w:jc w:val="center"/>
        </w:trPr>
        <w:tc>
          <w:tcPr>
            <w:tcW w:w="1542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sz w:val="24"/>
                <w:szCs w:val="24"/>
              </w:rPr>
              <w:t>Venue 10: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sz w:val="24"/>
                <w:szCs w:val="24"/>
              </w:rPr>
              <w:t>MBA Class II</w:t>
            </w:r>
          </w:p>
        </w:tc>
        <w:tc>
          <w:tcPr>
            <w:tcW w:w="2192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sz w:val="24"/>
                <w:szCs w:val="24"/>
              </w:rPr>
              <w:t>Power Systems</w:t>
            </w:r>
          </w:p>
        </w:tc>
        <w:tc>
          <w:tcPr>
            <w:tcW w:w="2835" w:type="dxa"/>
          </w:tcPr>
          <w:p w:rsidR="009851FE" w:rsidRPr="009851FE" w:rsidRDefault="009851FE" w:rsidP="009851FE">
            <w:pPr>
              <w:pStyle w:val="NormalWeb"/>
              <w:rPr>
                <w:b/>
                <w:bCs/>
              </w:rPr>
            </w:pPr>
            <w:r w:rsidRPr="009851FE">
              <w:rPr>
                <w:b/>
                <w:bCs/>
              </w:rPr>
              <w:t>944, 1135, 232, 287, 325, 391, 743, 927, 527, 1122, 216, 218, 350</w:t>
            </w:r>
          </w:p>
        </w:tc>
        <w:tc>
          <w:tcPr>
            <w:tcW w:w="3462" w:type="dxa"/>
          </w:tcPr>
          <w:p w:rsid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Dr. P. </w:t>
            </w:r>
            <w:proofErr w:type="spellStart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Jenopaul</w:t>
            </w:r>
            <w:proofErr w:type="spellEnd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, Professor, </w:t>
            </w:r>
            <w:proofErr w:type="spellStart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Adi</w:t>
            </w:r>
            <w:proofErr w:type="spellEnd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 </w:t>
            </w:r>
            <w:proofErr w:type="spellStart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Shankara</w:t>
            </w:r>
            <w:proofErr w:type="spellEnd"/>
            <w:r w:rsidRPr="009851F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 institute of engineering and technology</w:t>
            </w:r>
          </w:p>
          <w:p w:rsidR="007635DB" w:rsidRPr="009851FE" w:rsidRDefault="007635DB" w:rsidP="009851FE">
            <w:pPr>
              <w:pStyle w:val="NoSpacing"/>
              <w:jc w:val="center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9994535471,9080269258</w:t>
            </w:r>
          </w:p>
        </w:tc>
        <w:tc>
          <w:tcPr>
            <w:tcW w:w="3740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Prof. Arya Chandran,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Assistant Professor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BMCE Kollam</w:t>
            </w:r>
          </w:p>
          <w:p w:rsidR="009851FE" w:rsidRPr="009851FE" w:rsidRDefault="00687565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hyperlink r:id="rId22" w:history="1">
              <w:r w:rsidR="009851FE" w:rsidRPr="009851FE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aryasreechiya@gmail.com</w:t>
              </w:r>
            </w:hyperlink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9851FE">
              <w:rPr>
                <w:rFonts w:ascii="Times New Roman" w:hAnsi="Times New Roman" w:cs="Times New Roman"/>
              </w:rPr>
              <w:t>9539847808</w:t>
            </w:r>
          </w:p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</w:tcPr>
          <w:p w:rsidR="009851FE" w:rsidRPr="009851FE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ndana A</w:t>
            </w:r>
          </w:p>
          <w:p w:rsidR="009851FE" w:rsidRPr="00A331C9" w:rsidRDefault="009851FE" w:rsidP="009851FE">
            <w:pPr>
              <w:pStyle w:val="NoSpacing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851F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isha Mol</w:t>
            </w:r>
          </w:p>
        </w:tc>
      </w:tr>
    </w:tbl>
    <w:p w:rsidR="00FE2480" w:rsidRPr="00A331C9" w:rsidRDefault="00FE2480" w:rsidP="0032326E">
      <w:pPr>
        <w:keepNext/>
        <w:keepLines/>
        <w:spacing w:after="0"/>
        <w:rPr>
          <w:rFonts w:ascii="Times New Roman" w:hAnsi="Times New Roman" w:cs="Times New Roman"/>
          <w:sz w:val="24"/>
          <w:szCs w:val="24"/>
        </w:rPr>
      </w:pPr>
    </w:p>
    <w:sectPr w:rsidR="00FE2480" w:rsidRPr="00A331C9" w:rsidSect="008859C9">
      <w:pgSz w:w="16838" w:h="11906" w:orient="landscape"/>
      <w:pgMar w:top="709" w:right="1440" w:bottom="709" w:left="1440" w:header="708" w:footer="708" w:gutter="0"/>
      <w:pgNumType w:start="1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2NDU0MrIws7QwMLE0MTFQ0lEKTi0uzszPAymwrAUAPwrpniwAAAA="/>
  </w:docVars>
  <w:rsids>
    <w:rsidRoot w:val="00FE2480"/>
    <w:rsid w:val="000059A9"/>
    <w:rsid w:val="00022940"/>
    <w:rsid w:val="00024C53"/>
    <w:rsid w:val="00037460"/>
    <w:rsid w:val="00046708"/>
    <w:rsid w:val="00046A82"/>
    <w:rsid w:val="000609B7"/>
    <w:rsid w:val="00076DCB"/>
    <w:rsid w:val="000A03B7"/>
    <w:rsid w:val="000A0880"/>
    <w:rsid w:val="000A1AFE"/>
    <w:rsid w:val="000A6889"/>
    <w:rsid w:val="000B4624"/>
    <w:rsid w:val="000B6DB9"/>
    <w:rsid w:val="000C73C0"/>
    <w:rsid w:val="000D5508"/>
    <w:rsid w:val="000E0B19"/>
    <w:rsid w:val="000E2332"/>
    <w:rsid w:val="000F692B"/>
    <w:rsid w:val="000F6C06"/>
    <w:rsid w:val="000F75E0"/>
    <w:rsid w:val="00105F6A"/>
    <w:rsid w:val="00111D2A"/>
    <w:rsid w:val="0012340E"/>
    <w:rsid w:val="00132266"/>
    <w:rsid w:val="0013344E"/>
    <w:rsid w:val="00145465"/>
    <w:rsid w:val="001468B0"/>
    <w:rsid w:val="0016719E"/>
    <w:rsid w:val="00170F79"/>
    <w:rsid w:val="00180E32"/>
    <w:rsid w:val="001A40BD"/>
    <w:rsid w:val="001B1022"/>
    <w:rsid w:val="001B419F"/>
    <w:rsid w:val="001B53E3"/>
    <w:rsid w:val="001C0035"/>
    <w:rsid w:val="001C37CF"/>
    <w:rsid w:val="001D3135"/>
    <w:rsid w:val="001D5AE4"/>
    <w:rsid w:val="00203F83"/>
    <w:rsid w:val="00212A27"/>
    <w:rsid w:val="0021641D"/>
    <w:rsid w:val="00234225"/>
    <w:rsid w:val="002770EB"/>
    <w:rsid w:val="002A087B"/>
    <w:rsid w:val="002B6AFB"/>
    <w:rsid w:val="002D1BB9"/>
    <w:rsid w:val="002D4A5C"/>
    <w:rsid w:val="002E7FEF"/>
    <w:rsid w:val="002F5613"/>
    <w:rsid w:val="00303D11"/>
    <w:rsid w:val="003062F7"/>
    <w:rsid w:val="0032326E"/>
    <w:rsid w:val="0032368E"/>
    <w:rsid w:val="003241B9"/>
    <w:rsid w:val="0032512B"/>
    <w:rsid w:val="0032590B"/>
    <w:rsid w:val="00325E18"/>
    <w:rsid w:val="00326757"/>
    <w:rsid w:val="0033425E"/>
    <w:rsid w:val="00341050"/>
    <w:rsid w:val="0034111A"/>
    <w:rsid w:val="003722DE"/>
    <w:rsid w:val="003761AD"/>
    <w:rsid w:val="00380DCC"/>
    <w:rsid w:val="00384B14"/>
    <w:rsid w:val="003A0072"/>
    <w:rsid w:val="003B0D47"/>
    <w:rsid w:val="003D21F9"/>
    <w:rsid w:val="00422C05"/>
    <w:rsid w:val="00427770"/>
    <w:rsid w:val="00450E68"/>
    <w:rsid w:val="00450F59"/>
    <w:rsid w:val="004602A0"/>
    <w:rsid w:val="0046632E"/>
    <w:rsid w:val="004978D5"/>
    <w:rsid w:val="004B3FCE"/>
    <w:rsid w:val="004C05ED"/>
    <w:rsid w:val="004D1E21"/>
    <w:rsid w:val="004D54F0"/>
    <w:rsid w:val="004F0514"/>
    <w:rsid w:val="005006AB"/>
    <w:rsid w:val="00501877"/>
    <w:rsid w:val="005065AE"/>
    <w:rsid w:val="00512C62"/>
    <w:rsid w:val="005134EF"/>
    <w:rsid w:val="00520F0B"/>
    <w:rsid w:val="005264E5"/>
    <w:rsid w:val="00560A1D"/>
    <w:rsid w:val="00571F01"/>
    <w:rsid w:val="00581477"/>
    <w:rsid w:val="0058653A"/>
    <w:rsid w:val="005911A1"/>
    <w:rsid w:val="00592DA7"/>
    <w:rsid w:val="00596670"/>
    <w:rsid w:val="005972D7"/>
    <w:rsid w:val="005B1C45"/>
    <w:rsid w:val="005B7451"/>
    <w:rsid w:val="005C4B84"/>
    <w:rsid w:val="005C4C53"/>
    <w:rsid w:val="005C676E"/>
    <w:rsid w:val="005D0244"/>
    <w:rsid w:val="005D6577"/>
    <w:rsid w:val="005D6F8E"/>
    <w:rsid w:val="005F22AB"/>
    <w:rsid w:val="006015FC"/>
    <w:rsid w:val="00603D7A"/>
    <w:rsid w:val="006106CE"/>
    <w:rsid w:val="006122C7"/>
    <w:rsid w:val="00620C1E"/>
    <w:rsid w:val="00623B77"/>
    <w:rsid w:val="00642BB1"/>
    <w:rsid w:val="00646F04"/>
    <w:rsid w:val="006504BC"/>
    <w:rsid w:val="00664F65"/>
    <w:rsid w:val="00665AFC"/>
    <w:rsid w:val="006739E9"/>
    <w:rsid w:val="00684BA7"/>
    <w:rsid w:val="00687565"/>
    <w:rsid w:val="006B1F75"/>
    <w:rsid w:val="006B20D8"/>
    <w:rsid w:val="006B2787"/>
    <w:rsid w:val="006B351C"/>
    <w:rsid w:val="006C47F1"/>
    <w:rsid w:val="006E66F5"/>
    <w:rsid w:val="006F1004"/>
    <w:rsid w:val="006F16A2"/>
    <w:rsid w:val="006F783F"/>
    <w:rsid w:val="0071410F"/>
    <w:rsid w:val="00743B74"/>
    <w:rsid w:val="00747E82"/>
    <w:rsid w:val="007635DB"/>
    <w:rsid w:val="007935C1"/>
    <w:rsid w:val="00793CB4"/>
    <w:rsid w:val="007F0743"/>
    <w:rsid w:val="007F6E57"/>
    <w:rsid w:val="00814FA0"/>
    <w:rsid w:val="008341B8"/>
    <w:rsid w:val="00850CBB"/>
    <w:rsid w:val="008514CE"/>
    <w:rsid w:val="00852EA9"/>
    <w:rsid w:val="008531AF"/>
    <w:rsid w:val="0085638D"/>
    <w:rsid w:val="00857FB8"/>
    <w:rsid w:val="0086042A"/>
    <w:rsid w:val="00864BFA"/>
    <w:rsid w:val="00871A28"/>
    <w:rsid w:val="00875987"/>
    <w:rsid w:val="00875AB0"/>
    <w:rsid w:val="00881AD8"/>
    <w:rsid w:val="008859C9"/>
    <w:rsid w:val="00891548"/>
    <w:rsid w:val="0089370F"/>
    <w:rsid w:val="008B1B3E"/>
    <w:rsid w:val="008B47DF"/>
    <w:rsid w:val="008C3A9D"/>
    <w:rsid w:val="008D410D"/>
    <w:rsid w:val="008D6BD1"/>
    <w:rsid w:val="008F3B3D"/>
    <w:rsid w:val="009034D3"/>
    <w:rsid w:val="00912D68"/>
    <w:rsid w:val="009209B4"/>
    <w:rsid w:val="00924C30"/>
    <w:rsid w:val="00924D1F"/>
    <w:rsid w:val="009267D8"/>
    <w:rsid w:val="00926C34"/>
    <w:rsid w:val="00934D78"/>
    <w:rsid w:val="00943C69"/>
    <w:rsid w:val="0094556A"/>
    <w:rsid w:val="00952FFA"/>
    <w:rsid w:val="009532D0"/>
    <w:rsid w:val="009554D1"/>
    <w:rsid w:val="00960CAF"/>
    <w:rsid w:val="00974C77"/>
    <w:rsid w:val="009851FE"/>
    <w:rsid w:val="0098668C"/>
    <w:rsid w:val="00990F4B"/>
    <w:rsid w:val="009A7016"/>
    <w:rsid w:val="00A069A6"/>
    <w:rsid w:val="00A26FEE"/>
    <w:rsid w:val="00A331C9"/>
    <w:rsid w:val="00A37871"/>
    <w:rsid w:val="00A60C79"/>
    <w:rsid w:val="00A723D6"/>
    <w:rsid w:val="00A80206"/>
    <w:rsid w:val="00A81013"/>
    <w:rsid w:val="00A85734"/>
    <w:rsid w:val="00A86120"/>
    <w:rsid w:val="00AB6743"/>
    <w:rsid w:val="00AC1461"/>
    <w:rsid w:val="00AD247C"/>
    <w:rsid w:val="00AE199B"/>
    <w:rsid w:val="00AE6AC0"/>
    <w:rsid w:val="00AF55EB"/>
    <w:rsid w:val="00B00F49"/>
    <w:rsid w:val="00B04DAB"/>
    <w:rsid w:val="00B119F8"/>
    <w:rsid w:val="00B1342D"/>
    <w:rsid w:val="00B13E97"/>
    <w:rsid w:val="00B17AD5"/>
    <w:rsid w:val="00B222DA"/>
    <w:rsid w:val="00B22EAF"/>
    <w:rsid w:val="00B253E4"/>
    <w:rsid w:val="00B27DB6"/>
    <w:rsid w:val="00B322A3"/>
    <w:rsid w:val="00B43DFE"/>
    <w:rsid w:val="00B455DA"/>
    <w:rsid w:val="00B570AC"/>
    <w:rsid w:val="00B6725D"/>
    <w:rsid w:val="00B74E07"/>
    <w:rsid w:val="00B9111C"/>
    <w:rsid w:val="00B96FE8"/>
    <w:rsid w:val="00BA722B"/>
    <w:rsid w:val="00BB0A45"/>
    <w:rsid w:val="00BC792A"/>
    <w:rsid w:val="00BD69EE"/>
    <w:rsid w:val="00BE16FE"/>
    <w:rsid w:val="00BE5690"/>
    <w:rsid w:val="00BF791F"/>
    <w:rsid w:val="00C01A70"/>
    <w:rsid w:val="00C040E5"/>
    <w:rsid w:val="00C15781"/>
    <w:rsid w:val="00C33AD2"/>
    <w:rsid w:val="00C34228"/>
    <w:rsid w:val="00C65E2D"/>
    <w:rsid w:val="00C72CA3"/>
    <w:rsid w:val="00C76498"/>
    <w:rsid w:val="00C804EB"/>
    <w:rsid w:val="00C96AD9"/>
    <w:rsid w:val="00CB3102"/>
    <w:rsid w:val="00CB5F08"/>
    <w:rsid w:val="00CB71E6"/>
    <w:rsid w:val="00D122F6"/>
    <w:rsid w:val="00D23F04"/>
    <w:rsid w:val="00D245BA"/>
    <w:rsid w:val="00D41298"/>
    <w:rsid w:val="00D67EB2"/>
    <w:rsid w:val="00D7453C"/>
    <w:rsid w:val="00D74839"/>
    <w:rsid w:val="00D86C64"/>
    <w:rsid w:val="00D95B42"/>
    <w:rsid w:val="00DA34CB"/>
    <w:rsid w:val="00DA58FB"/>
    <w:rsid w:val="00DC0F5E"/>
    <w:rsid w:val="00DD3104"/>
    <w:rsid w:val="00E1053E"/>
    <w:rsid w:val="00E25270"/>
    <w:rsid w:val="00E517F1"/>
    <w:rsid w:val="00E5239A"/>
    <w:rsid w:val="00E525A2"/>
    <w:rsid w:val="00E52B60"/>
    <w:rsid w:val="00E746CF"/>
    <w:rsid w:val="00E92D66"/>
    <w:rsid w:val="00EB0BD0"/>
    <w:rsid w:val="00EB391A"/>
    <w:rsid w:val="00EC0776"/>
    <w:rsid w:val="00EC2FB1"/>
    <w:rsid w:val="00EC4364"/>
    <w:rsid w:val="00ED10F2"/>
    <w:rsid w:val="00ED1ABC"/>
    <w:rsid w:val="00EF11D7"/>
    <w:rsid w:val="00F017DE"/>
    <w:rsid w:val="00F02EC0"/>
    <w:rsid w:val="00F126F2"/>
    <w:rsid w:val="00F1322C"/>
    <w:rsid w:val="00F4284C"/>
    <w:rsid w:val="00F73AAD"/>
    <w:rsid w:val="00F74891"/>
    <w:rsid w:val="00F81463"/>
    <w:rsid w:val="00F8522E"/>
    <w:rsid w:val="00F8648F"/>
    <w:rsid w:val="00F9649C"/>
    <w:rsid w:val="00FC578C"/>
    <w:rsid w:val="00FD071C"/>
    <w:rsid w:val="00FD1D75"/>
    <w:rsid w:val="00FE0E57"/>
    <w:rsid w:val="00FE24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4F37"/>
  </w:style>
  <w:style w:type="paragraph" w:styleId="Heading1">
    <w:name w:val="heading 1"/>
    <w:basedOn w:val="Normal1"/>
    <w:next w:val="Normal1"/>
    <w:rsid w:val="00FE248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FE248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FE248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FE2480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FE2480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FE248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E2480"/>
  </w:style>
  <w:style w:type="paragraph" w:styleId="Title">
    <w:name w:val="Title"/>
    <w:basedOn w:val="Normal1"/>
    <w:next w:val="Normal1"/>
    <w:rsid w:val="00FE2480"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4100F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FC78A4"/>
    <w:rPr>
      <w:b/>
      <w:bCs/>
    </w:rPr>
  </w:style>
  <w:style w:type="character" w:customStyle="1" w:styleId="st1">
    <w:name w:val="st1"/>
    <w:basedOn w:val="DefaultParagraphFont"/>
    <w:rsid w:val="007C3A86"/>
  </w:style>
  <w:style w:type="paragraph" w:styleId="Header">
    <w:name w:val="header"/>
    <w:basedOn w:val="Normal"/>
    <w:link w:val="HeaderChar"/>
    <w:uiPriority w:val="99"/>
    <w:unhideWhenUsed/>
    <w:rsid w:val="001056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5659"/>
  </w:style>
  <w:style w:type="paragraph" w:styleId="Footer">
    <w:name w:val="footer"/>
    <w:basedOn w:val="Normal"/>
    <w:link w:val="FooterChar"/>
    <w:uiPriority w:val="99"/>
    <w:semiHidden/>
    <w:unhideWhenUsed/>
    <w:rsid w:val="001056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05659"/>
  </w:style>
  <w:style w:type="paragraph" w:styleId="ListParagraph">
    <w:name w:val="List Paragraph"/>
    <w:basedOn w:val="Normal"/>
    <w:uiPriority w:val="34"/>
    <w:qFormat/>
    <w:rsid w:val="00B95A08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2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rsid w:val="00FE248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">
    <w:name w:val="1"/>
    <w:basedOn w:val="TableNormal"/>
    <w:rsid w:val="00FE248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4D1E21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4111A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4C05ED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NoSpacing">
    <w:name w:val="No Spacing"/>
    <w:uiPriority w:val="1"/>
    <w:qFormat/>
    <w:rsid w:val="0012340E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3754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epthydevu@gmail.com" TargetMode="External"/><Relationship Id="rId13" Type="http://schemas.openxmlformats.org/officeDocument/2006/relationships/hyperlink" Target="mailto:aryasreechiya@gmail.com" TargetMode="External"/><Relationship Id="rId18" Type="http://schemas.openxmlformats.org/officeDocument/2006/relationships/hyperlink" Target="mailto:anjalivipin94@gmail.com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greeshmachacko12@gmail.com" TargetMode="External"/><Relationship Id="rId7" Type="http://schemas.openxmlformats.org/officeDocument/2006/relationships/hyperlink" Target="mailto:gimyjoy@bmce.ac.in" TargetMode="External"/><Relationship Id="rId12" Type="http://schemas.openxmlformats.org/officeDocument/2006/relationships/hyperlink" Target="mailto:greeshmachacko12@gmail.com" TargetMode="External"/><Relationship Id="rId17" Type="http://schemas.openxmlformats.org/officeDocument/2006/relationships/hyperlink" Target="mailto:deepthydevu@gmail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gimyjoy@bmce.ac.in" TargetMode="External"/><Relationship Id="rId20" Type="http://schemas.openxmlformats.org/officeDocument/2006/relationships/hyperlink" Target="mailto:hkrhari22@gmail.com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mailto:priyaaneesh2012@" TargetMode="External"/><Relationship Id="rId11" Type="http://schemas.openxmlformats.org/officeDocument/2006/relationships/hyperlink" Target="mailto:hkrhari22@gmail.com" TargetMode="External"/><Relationship Id="rId24" Type="http://schemas.openxmlformats.org/officeDocument/2006/relationships/theme" Target="theme/theme1.xml"/><Relationship Id="rId5" Type="http://schemas.openxmlformats.org/officeDocument/2006/relationships/hyperlink" Target="mailto:preethib@bmce.ac.n" TargetMode="External"/><Relationship Id="rId15" Type="http://schemas.openxmlformats.org/officeDocument/2006/relationships/hyperlink" Target="mailto:priyaaneesh2012@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gijisonia@gmail.com" TargetMode="External"/><Relationship Id="rId19" Type="http://schemas.openxmlformats.org/officeDocument/2006/relationships/hyperlink" Target="mailto:gijisonia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njalivipin94@gmail.com" TargetMode="External"/><Relationship Id="rId14" Type="http://schemas.openxmlformats.org/officeDocument/2006/relationships/hyperlink" Target="mailto:preethib@bmce.ac.n" TargetMode="External"/><Relationship Id="rId22" Type="http://schemas.openxmlformats.org/officeDocument/2006/relationships/hyperlink" Target="mailto:aryasreechiy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Cp7nHx8sK0f2jHMv/kzVkHu1xDA==">AMUW2mUr37pNuVDIStHpeiW89unDI64XMvwilic9Dafbjl260YmwbbRvVvRos8mPFBnriQAUa3wy4o3WrYCzel7sHYpnvhKVcX+x0vqkvgEetqIVpBz9G+g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248</Words>
  <Characters>711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83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ffany</dc:creator>
  <cp:lastModifiedBy>PRINCIPAL</cp:lastModifiedBy>
  <cp:revision>3</cp:revision>
  <cp:lastPrinted>2024-08-05T07:21:00Z</cp:lastPrinted>
  <dcterms:created xsi:type="dcterms:W3CDTF">2025-08-06T06:17:00Z</dcterms:created>
  <dcterms:modified xsi:type="dcterms:W3CDTF">2025-08-06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9b9e5e-84e2-4b70-8298-93d06ee079f6</vt:lpwstr>
  </property>
</Properties>
</file>